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77B2F" w14:textId="77777777" w:rsidR="00D103E0" w:rsidRPr="008526BC" w:rsidRDefault="004F0C69" w:rsidP="008526BC">
      <w:pPr>
        <w:pStyle w:val="Nzev"/>
      </w:pPr>
      <w:r w:rsidRPr="008526BC">
        <w:t>Smlouva</w:t>
      </w:r>
    </w:p>
    <w:p w14:paraId="716DA884" w14:textId="202692A7" w:rsidR="00CD40DA" w:rsidRPr="008526BC" w:rsidRDefault="00CD40DA" w:rsidP="008526BC">
      <w:pPr>
        <w:pStyle w:val="Nzev"/>
      </w:pPr>
      <w:r w:rsidRPr="008526BC">
        <w:t xml:space="preserve">o </w:t>
      </w:r>
      <w:r w:rsidR="00D103E0" w:rsidRPr="008526BC">
        <w:t xml:space="preserve">zajištění </w:t>
      </w:r>
      <w:r w:rsidRPr="008526BC">
        <w:t>odborné praxe</w:t>
      </w:r>
      <w:r w:rsidR="00D103E0" w:rsidRPr="008526BC">
        <w:t xml:space="preserve"> (stáže)</w:t>
      </w:r>
    </w:p>
    <w:p w14:paraId="16E6C61E" w14:textId="77777777" w:rsidR="00320FD6" w:rsidRPr="00627C20" w:rsidRDefault="00D103E0" w:rsidP="007119B2">
      <w:r w:rsidRPr="00627C20">
        <w:t xml:space="preserve">uzavřená </w:t>
      </w:r>
      <w:r w:rsidR="00320FD6" w:rsidRPr="00627C20">
        <w:t xml:space="preserve">dle ustanovení § </w:t>
      </w:r>
      <w:r w:rsidRPr="00627C20">
        <w:t xml:space="preserve">1746 odst. 2 </w:t>
      </w:r>
      <w:r w:rsidR="00320FD6" w:rsidRPr="00627C20">
        <w:t xml:space="preserve">zákona č. </w:t>
      </w:r>
      <w:r w:rsidRPr="00627C20">
        <w:t>89</w:t>
      </w:r>
      <w:r w:rsidR="00320FD6" w:rsidRPr="00627C20">
        <w:t>/</w:t>
      </w:r>
      <w:r w:rsidRPr="00627C20">
        <w:t xml:space="preserve">2012 </w:t>
      </w:r>
      <w:r w:rsidR="00320FD6" w:rsidRPr="00627C20">
        <w:t>Sb., občanského zákoníku, v platném znění, a v souladu se zákonem č. 111/1998 Sb., o vysokých školách, v platném znění, mezi</w:t>
      </w:r>
      <w:r w:rsidR="00320FD6" w:rsidRPr="007119B2">
        <w:rPr>
          <w:sz w:val="21"/>
          <w:szCs w:val="21"/>
        </w:rPr>
        <w:t xml:space="preserve"> </w:t>
      </w:r>
      <w:r w:rsidR="00320FD6" w:rsidRPr="00627C20">
        <w:t xml:space="preserve">smluvními stranami, kterými jsou: </w:t>
      </w:r>
    </w:p>
    <w:p w14:paraId="2E4B319C" w14:textId="77777777" w:rsidR="00320FD6" w:rsidRPr="007119B2" w:rsidRDefault="00320FD6" w:rsidP="00B7225A">
      <w:pPr>
        <w:keepLines/>
        <w:tabs>
          <w:tab w:val="left" w:pos="360"/>
        </w:tabs>
        <w:spacing w:before="240" w:after="0"/>
        <w:rPr>
          <w:rStyle w:val="tun"/>
        </w:rPr>
      </w:pPr>
      <w:r w:rsidRPr="007119B2">
        <w:rPr>
          <w:rStyle w:val="tun"/>
        </w:rPr>
        <w:t>Univerzita Tomáše Bati ve Zlíně</w:t>
      </w:r>
    </w:p>
    <w:p w14:paraId="15BAF6CE" w14:textId="77777777" w:rsidR="00320FD6" w:rsidRPr="007119B2" w:rsidRDefault="00320FD6" w:rsidP="00DB3271">
      <w:pPr>
        <w:keepLines/>
        <w:tabs>
          <w:tab w:val="left" w:pos="360"/>
        </w:tabs>
        <w:spacing w:before="20" w:after="0"/>
        <w:rPr>
          <w:rStyle w:val="tun"/>
        </w:rPr>
      </w:pPr>
      <w:r w:rsidRPr="004F0C69">
        <w:rPr>
          <w:rStyle w:val="tun"/>
        </w:rPr>
        <w:t xml:space="preserve">Fakulta </w:t>
      </w:r>
      <w:r w:rsidR="00E042C6">
        <w:rPr>
          <w:rStyle w:val="tun"/>
        </w:rPr>
        <w:t xml:space="preserve">logistiky a krizového řízení </w:t>
      </w:r>
    </w:p>
    <w:p w14:paraId="409AFB1A" w14:textId="77777777" w:rsidR="00320FD6" w:rsidRPr="008526BC" w:rsidRDefault="00320FD6" w:rsidP="008526BC">
      <w:pPr>
        <w:pStyle w:val="hlavickasmlouvy"/>
      </w:pPr>
      <w:r w:rsidRPr="008526BC">
        <w:t>veřejná vysoká škola zřízená zákonem č. 404/2000 Sb., o zřízení Univerzity Tomáše Bati ve Zlíně</w:t>
      </w:r>
    </w:p>
    <w:p w14:paraId="149FEC1D" w14:textId="09117013" w:rsidR="00320FD6" w:rsidRPr="008526BC" w:rsidRDefault="00320FD6" w:rsidP="008526BC">
      <w:pPr>
        <w:pStyle w:val="hlavickasmlouvy"/>
      </w:pPr>
      <w:r w:rsidRPr="008526BC">
        <w:t xml:space="preserve">se sídlem: </w:t>
      </w:r>
      <w:r w:rsidR="009E1FC9">
        <w:t>Studentské náměstí 1532</w:t>
      </w:r>
      <w:r w:rsidR="004F0C69" w:rsidRPr="008526BC">
        <w:t xml:space="preserve">, </w:t>
      </w:r>
      <w:r w:rsidR="009E1FC9">
        <w:t>Uherské Hradiště</w:t>
      </w:r>
      <w:r w:rsidR="004F0C69" w:rsidRPr="008526BC">
        <w:t xml:space="preserve">, PSČ </w:t>
      </w:r>
      <w:r w:rsidR="009E1FC9">
        <w:t>686 01</w:t>
      </w:r>
    </w:p>
    <w:p w14:paraId="5631DBF1" w14:textId="77777777" w:rsidR="00320FD6" w:rsidRPr="008526BC" w:rsidRDefault="00320FD6" w:rsidP="008526BC">
      <w:pPr>
        <w:pStyle w:val="hlavickasmlouvy"/>
      </w:pPr>
      <w:r w:rsidRPr="008526BC">
        <w:t>IČ: 70883521</w:t>
      </w:r>
      <w:r w:rsidR="00627C20">
        <w:t xml:space="preserve">, </w:t>
      </w:r>
      <w:r w:rsidR="00D103E0" w:rsidRPr="008526BC">
        <w:t>DIČ: CZ70883521</w:t>
      </w:r>
    </w:p>
    <w:p w14:paraId="51CF8A5C" w14:textId="036099D2" w:rsidR="00320FD6" w:rsidRPr="008526BC" w:rsidRDefault="009A4611" w:rsidP="008526BC">
      <w:pPr>
        <w:pStyle w:val="hlavickasmlouvy"/>
      </w:pPr>
      <w:r>
        <w:t>zastoupená</w:t>
      </w:r>
      <w:r w:rsidR="00320FD6" w:rsidRPr="008526BC">
        <w:t>:</w:t>
      </w:r>
      <w:r w:rsidR="00BF1949">
        <w:t xml:space="preserve"> </w:t>
      </w:r>
      <w:r w:rsidR="007C6DC9">
        <w:t xml:space="preserve">doc. </w:t>
      </w:r>
      <w:r w:rsidR="004B0C66">
        <w:t>Ing. Zuzana Tučková</w:t>
      </w:r>
      <w:r w:rsidR="00E042C6">
        <w:t>,</w:t>
      </w:r>
      <w:r w:rsidR="00967B0E">
        <w:t xml:space="preserve"> Ph.D.,</w:t>
      </w:r>
      <w:r w:rsidR="00E042C6">
        <w:t xml:space="preserve"> </w:t>
      </w:r>
      <w:r w:rsidR="004F0C69" w:rsidRPr="008526BC">
        <w:t>děkan</w:t>
      </w:r>
      <w:r w:rsidR="004B0C66">
        <w:t>ka</w:t>
      </w:r>
    </w:p>
    <w:p w14:paraId="21FBD526" w14:textId="05562360" w:rsidR="00320FD6" w:rsidRPr="008526BC" w:rsidRDefault="00320FD6" w:rsidP="008526BC">
      <w:pPr>
        <w:pStyle w:val="hlavickasmlouvy"/>
      </w:pPr>
      <w:r w:rsidRPr="008526BC">
        <w:t>za věcné plnění odpovídá:</w:t>
      </w:r>
      <w:r w:rsidR="004C3DFE" w:rsidRPr="008526BC">
        <w:t xml:space="preserve"> </w:t>
      </w:r>
      <w:r w:rsidR="00AA2E62">
        <w:t>Mgr. Hana Korecká</w:t>
      </w:r>
      <w:r w:rsidR="00AB761A">
        <w:rPr>
          <w:rFonts w:cs="Arial"/>
          <w:szCs w:val="24"/>
        </w:rPr>
        <w:t>, koordinátor pro odborné praxe</w:t>
      </w:r>
    </w:p>
    <w:p w14:paraId="552CD198" w14:textId="77777777" w:rsidR="00320FD6" w:rsidRPr="00320FD6" w:rsidRDefault="00320FD6" w:rsidP="007119B2">
      <w:pPr>
        <w:pStyle w:val="hlavickasmlouvy"/>
      </w:pPr>
      <w:r w:rsidRPr="00320FD6">
        <w:t>(dále jen „</w:t>
      </w:r>
      <w:r w:rsidR="00175598" w:rsidRPr="007119B2">
        <w:rPr>
          <w:rStyle w:val="tun"/>
        </w:rPr>
        <w:t>fakulta</w:t>
      </w:r>
      <w:r w:rsidRPr="00320FD6">
        <w:t>“)</w:t>
      </w:r>
    </w:p>
    <w:p w14:paraId="3371964D" w14:textId="77777777" w:rsidR="00320FD6" w:rsidRPr="00320FD6" w:rsidRDefault="00320FD6" w:rsidP="007119B2">
      <w:r w:rsidRPr="00320FD6">
        <w:t>a</w:t>
      </w:r>
    </w:p>
    <w:p w14:paraId="279FD8E6" w14:textId="7EFA9804" w:rsidR="00320FD6" w:rsidRPr="007119B2" w:rsidRDefault="007119B2" w:rsidP="007119B2">
      <w:pPr>
        <w:pStyle w:val="hlavickasmlouvy"/>
        <w:rPr>
          <w:rStyle w:val="tun"/>
        </w:rPr>
      </w:pPr>
      <w:r w:rsidRPr="007119B2">
        <w:rPr>
          <w:rStyle w:val="tun"/>
          <w:highlight w:val="yellow"/>
        </w:rPr>
        <w:t>obchodní firma</w:t>
      </w:r>
      <w:r w:rsidR="00FB4562">
        <w:rPr>
          <w:rStyle w:val="tun"/>
          <w:highlight w:val="yellow"/>
        </w:rPr>
        <w:t xml:space="preserve"> </w:t>
      </w:r>
      <w:r w:rsidRPr="007119B2">
        <w:rPr>
          <w:rStyle w:val="tun"/>
          <w:highlight w:val="yellow"/>
        </w:rPr>
        <w:t>/</w:t>
      </w:r>
      <w:r w:rsidR="00FB4562">
        <w:rPr>
          <w:rStyle w:val="tun"/>
          <w:highlight w:val="yellow"/>
        </w:rPr>
        <w:t xml:space="preserve"> instituce / </w:t>
      </w:r>
      <w:r w:rsidR="00B7225A">
        <w:rPr>
          <w:rStyle w:val="tun"/>
          <w:highlight w:val="yellow"/>
        </w:rPr>
        <w:t>J</w:t>
      </w:r>
      <w:r w:rsidRPr="007119B2">
        <w:rPr>
          <w:rStyle w:val="tun"/>
          <w:highlight w:val="yellow"/>
        </w:rPr>
        <w:t xml:space="preserve">méno </w:t>
      </w:r>
      <w:r w:rsidR="00B7225A">
        <w:rPr>
          <w:rStyle w:val="tun"/>
          <w:highlight w:val="yellow"/>
        </w:rPr>
        <w:t>P</w:t>
      </w:r>
      <w:r w:rsidRPr="007119B2">
        <w:rPr>
          <w:rStyle w:val="tun"/>
          <w:highlight w:val="yellow"/>
        </w:rPr>
        <w:t>říjme</w:t>
      </w:r>
      <w:r w:rsidR="00320FD6" w:rsidRPr="007119B2">
        <w:rPr>
          <w:rStyle w:val="tun"/>
          <w:highlight w:val="yellow"/>
        </w:rPr>
        <w:t>ní</w:t>
      </w:r>
      <w:r w:rsidR="00FB4562">
        <w:rPr>
          <w:rStyle w:val="tun"/>
        </w:rPr>
        <w:tab/>
      </w:r>
    </w:p>
    <w:p w14:paraId="3A50A9A0" w14:textId="77777777" w:rsidR="00320FD6" w:rsidRPr="00320FD6" w:rsidRDefault="00320FD6" w:rsidP="007119B2">
      <w:pPr>
        <w:pStyle w:val="hlavickasmlouvy"/>
      </w:pPr>
      <w:r w:rsidRPr="00320FD6">
        <w:t xml:space="preserve">se sídlem: </w:t>
      </w:r>
      <w:proofErr w:type="spellStart"/>
      <w:r w:rsidRPr="00320FD6">
        <w:rPr>
          <w:highlight w:val="yellow"/>
        </w:rPr>
        <w:t>xxx</w:t>
      </w:r>
      <w:proofErr w:type="spellEnd"/>
      <w:r w:rsidR="00771CF9">
        <w:t>, PSČ</w:t>
      </w:r>
      <w:r w:rsidR="008526BC" w:rsidRPr="008526BC">
        <w:rPr>
          <w:highlight w:val="yellow"/>
        </w:rPr>
        <w:t xml:space="preserve"> </w:t>
      </w:r>
      <w:proofErr w:type="spellStart"/>
      <w:r w:rsidR="008526BC" w:rsidRPr="00320FD6">
        <w:rPr>
          <w:highlight w:val="yellow"/>
        </w:rPr>
        <w:t>xxx</w:t>
      </w:r>
      <w:proofErr w:type="spellEnd"/>
    </w:p>
    <w:p w14:paraId="43883033" w14:textId="77777777" w:rsidR="00320FD6" w:rsidRPr="00320FD6" w:rsidRDefault="00320FD6" w:rsidP="007119B2">
      <w:pPr>
        <w:pStyle w:val="hlavickasmlouvy"/>
      </w:pPr>
      <w:r w:rsidRPr="00320FD6">
        <w:t>IČ:</w:t>
      </w:r>
      <w:r w:rsidRPr="00320FD6">
        <w:rPr>
          <w:highlight w:val="yellow"/>
        </w:rPr>
        <w:t xml:space="preserve"> </w:t>
      </w:r>
      <w:proofErr w:type="spellStart"/>
      <w:r w:rsidRPr="00320FD6">
        <w:rPr>
          <w:highlight w:val="yellow"/>
        </w:rPr>
        <w:t>xxx</w:t>
      </w:r>
      <w:proofErr w:type="spellEnd"/>
    </w:p>
    <w:p w14:paraId="5AADDC88" w14:textId="471AD1D9" w:rsidR="00320FD6" w:rsidRPr="00320FD6" w:rsidRDefault="009A4611" w:rsidP="007119B2">
      <w:pPr>
        <w:pStyle w:val="hlavickasmlouvy"/>
      </w:pPr>
      <w:r>
        <w:t>zastoupená</w:t>
      </w:r>
      <w:r w:rsidR="00320FD6" w:rsidRPr="00320FD6">
        <w:t xml:space="preserve">: </w:t>
      </w:r>
      <w:proofErr w:type="spellStart"/>
      <w:r w:rsidR="00320FD6" w:rsidRPr="00320FD6">
        <w:rPr>
          <w:highlight w:val="yellow"/>
        </w:rPr>
        <w:t>xxx</w:t>
      </w:r>
      <w:proofErr w:type="spellEnd"/>
      <w:r w:rsidR="00320FD6" w:rsidRPr="00320FD6">
        <w:t xml:space="preserve"> </w:t>
      </w:r>
    </w:p>
    <w:p w14:paraId="5AF23C99" w14:textId="77777777" w:rsidR="00320FD6" w:rsidRPr="00320FD6" w:rsidRDefault="00320FD6" w:rsidP="007119B2">
      <w:pPr>
        <w:pStyle w:val="hlavickasmlouvy"/>
      </w:pPr>
      <w:r w:rsidRPr="00320FD6">
        <w:t xml:space="preserve">zapsaná v OR vedeném </w:t>
      </w:r>
      <w:proofErr w:type="spellStart"/>
      <w:r w:rsidRPr="00320FD6">
        <w:rPr>
          <w:highlight w:val="yellow"/>
        </w:rPr>
        <w:t>xxx</w:t>
      </w:r>
      <w:proofErr w:type="spellEnd"/>
      <w:r w:rsidRPr="00320FD6">
        <w:t xml:space="preserve"> soudem v </w:t>
      </w:r>
      <w:proofErr w:type="spellStart"/>
      <w:r w:rsidRPr="00320FD6">
        <w:rPr>
          <w:highlight w:val="yellow"/>
        </w:rPr>
        <w:t>xxx</w:t>
      </w:r>
      <w:proofErr w:type="spellEnd"/>
      <w:r w:rsidRPr="00320FD6">
        <w:t xml:space="preserve">, oddíl </w:t>
      </w:r>
      <w:proofErr w:type="spellStart"/>
      <w:r w:rsidRPr="00320FD6">
        <w:rPr>
          <w:highlight w:val="yellow"/>
        </w:rPr>
        <w:t>xxx</w:t>
      </w:r>
      <w:proofErr w:type="spellEnd"/>
      <w:r w:rsidRPr="00320FD6">
        <w:t xml:space="preserve">, vložka </w:t>
      </w:r>
      <w:proofErr w:type="spellStart"/>
      <w:r w:rsidRPr="00320FD6">
        <w:rPr>
          <w:highlight w:val="yellow"/>
        </w:rPr>
        <w:t>xxx</w:t>
      </w:r>
      <w:proofErr w:type="spellEnd"/>
    </w:p>
    <w:p w14:paraId="1A0BA8B4" w14:textId="77777777" w:rsidR="00320FD6" w:rsidRPr="00320FD6" w:rsidRDefault="00320FD6" w:rsidP="007119B2">
      <w:pPr>
        <w:pStyle w:val="hlavickasmlouvy"/>
      </w:pPr>
      <w:r w:rsidRPr="00320FD6">
        <w:t>(dále jen „</w:t>
      </w:r>
      <w:r w:rsidR="00175598" w:rsidRPr="007119B2">
        <w:rPr>
          <w:rStyle w:val="tun"/>
        </w:rPr>
        <w:t>poskytovatel</w:t>
      </w:r>
      <w:r w:rsidRPr="00320FD6">
        <w:t>“)</w:t>
      </w:r>
    </w:p>
    <w:p w14:paraId="4C53C32D" w14:textId="77777777" w:rsidR="00CD40DA" w:rsidRPr="00320FD6" w:rsidRDefault="00320FD6" w:rsidP="007119B2">
      <w:r w:rsidRPr="00320FD6">
        <w:t>a</w:t>
      </w:r>
    </w:p>
    <w:p w14:paraId="4473819E" w14:textId="77777777" w:rsidR="007119B2" w:rsidRDefault="00D975AE" w:rsidP="007119B2">
      <w:pPr>
        <w:pStyle w:val="hlavickasmlouvy"/>
        <w:rPr>
          <w:b/>
        </w:rPr>
      </w:pPr>
      <w:r>
        <w:rPr>
          <w:b/>
          <w:highlight w:val="yellow"/>
        </w:rPr>
        <w:t>J</w:t>
      </w:r>
      <w:r w:rsidR="00175598" w:rsidRPr="00175598">
        <w:rPr>
          <w:b/>
          <w:highlight w:val="yellow"/>
        </w:rPr>
        <w:t xml:space="preserve">méno </w:t>
      </w:r>
      <w:r>
        <w:rPr>
          <w:b/>
          <w:highlight w:val="yellow"/>
        </w:rPr>
        <w:t>P</w:t>
      </w:r>
      <w:r w:rsidR="00320FD6" w:rsidRPr="00175598">
        <w:rPr>
          <w:b/>
          <w:highlight w:val="yellow"/>
        </w:rPr>
        <w:t>říjmení</w:t>
      </w:r>
    </w:p>
    <w:p w14:paraId="1E40764C" w14:textId="530410E0" w:rsidR="007119B2" w:rsidRDefault="00320FD6" w:rsidP="007119B2">
      <w:pPr>
        <w:pStyle w:val="hlavickasmlouvy"/>
      </w:pPr>
      <w:r w:rsidRPr="00320FD6">
        <w:t xml:space="preserve">adresa trvalého bydliště: </w:t>
      </w:r>
      <w:proofErr w:type="spellStart"/>
      <w:r w:rsidR="008526BC" w:rsidRPr="00320FD6">
        <w:rPr>
          <w:highlight w:val="yellow"/>
        </w:rPr>
        <w:t>xxx</w:t>
      </w:r>
      <w:proofErr w:type="spellEnd"/>
      <w:r w:rsidR="008526BC">
        <w:t xml:space="preserve">, </w:t>
      </w:r>
    </w:p>
    <w:p w14:paraId="2A070AAB" w14:textId="77777777" w:rsidR="00320FD6" w:rsidRPr="00320FD6" w:rsidRDefault="00320FD6" w:rsidP="007119B2">
      <w:pPr>
        <w:pStyle w:val="hlavickasmlouvy"/>
      </w:pPr>
      <w:r w:rsidRPr="00320FD6">
        <w:t>datum narození:</w:t>
      </w:r>
      <w:r w:rsidR="00D975AE">
        <w:t xml:space="preserve"> </w:t>
      </w:r>
      <w:proofErr w:type="spellStart"/>
      <w:r w:rsidR="008526BC" w:rsidRPr="00320FD6">
        <w:rPr>
          <w:highlight w:val="yellow"/>
        </w:rPr>
        <w:t>xxx</w:t>
      </w:r>
      <w:proofErr w:type="spellEnd"/>
    </w:p>
    <w:p w14:paraId="6B30F96A" w14:textId="77777777" w:rsidR="00320FD6" w:rsidRPr="00320FD6" w:rsidRDefault="00320FD6" w:rsidP="007119B2">
      <w:pPr>
        <w:pStyle w:val="hlavickasmlouvy"/>
      </w:pPr>
      <w:r w:rsidRPr="00320FD6">
        <w:t>telefon:</w:t>
      </w:r>
      <w:r w:rsidR="00D975AE">
        <w:t xml:space="preserve"> +420 </w:t>
      </w:r>
      <w:proofErr w:type="spellStart"/>
      <w:r w:rsidR="008526BC" w:rsidRPr="00320FD6">
        <w:rPr>
          <w:highlight w:val="yellow"/>
        </w:rPr>
        <w:t>xxx</w:t>
      </w:r>
      <w:proofErr w:type="spellEnd"/>
    </w:p>
    <w:p w14:paraId="50DD59A8" w14:textId="77777777" w:rsidR="00320FD6" w:rsidRPr="00320FD6" w:rsidRDefault="00320FD6" w:rsidP="007119B2">
      <w:pPr>
        <w:pStyle w:val="hlavickasmlouvy"/>
      </w:pPr>
      <w:r w:rsidRPr="00320FD6">
        <w:t>(dále jen „</w:t>
      </w:r>
      <w:r w:rsidRPr="00175598">
        <w:rPr>
          <w:b/>
        </w:rPr>
        <w:t>student</w:t>
      </w:r>
      <w:r w:rsidRPr="00320FD6">
        <w:t>“)</w:t>
      </w:r>
    </w:p>
    <w:p w14:paraId="56C56F80" w14:textId="77777777" w:rsidR="00CD40DA" w:rsidRPr="00320FD6" w:rsidRDefault="00CD40DA" w:rsidP="00B7225A">
      <w:pPr>
        <w:pStyle w:val="kapitoly"/>
      </w:pPr>
      <w:r w:rsidRPr="00320FD6">
        <w:t>Úvodní ujednání</w:t>
      </w:r>
    </w:p>
    <w:p w14:paraId="6F5369CC" w14:textId="622CF205" w:rsidR="00CD40DA" w:rsidRPr="00320FD6" w:rsidRDefault="00CD40DA" w:rsidP="007119B2">
      <w:pPr>
        <w:pStyle w:val="seznamcislovany"/>
        <w:tabs>
          <w:tab w:val="clear" w:pos="720"/>
          <w:tab w:val="num" w:pos="284"/>
        </w:tabs>
        <w:ind w:left="284" w:hanging="284"/>
      </w:pPr>
      <w:r w:rsidRPr="00320FD6">
        <w:t xml:space="preserve">Předmětem této smlouvy je úprava </w:t>
      </w:r>
      <w:r w:rsidR="009A4611">
        <w:t>práv</w:t>
      </w:r>
      <w:r w:rsidRPr="00320FD6">
        <w:t xml:space="preserve"> a povinností smluvních stran v souvislosti s odbornou praxí, kterou bude dle této smlouvy student studující na Univerzitě Tomáše Bati ve Zlíně</w:t>
      </w:r>
      <w:r w:rsidR="00D103E0">
        <w:t>,</w:t>
      </w:r>
      <w:r w:rsidRPr="00320FD6">
        <w:t xml:space="preserve"> Fakultě </w:t>
      </w:r>
      <w:r w:rsidR="00E042C6">
        <w:t>logistiky a krizového řízení</w:t>
      </w:r>
      <w:r w:rsidR="00D103E0">
        <w:t>,</w:t>
      </w:r>
      <w:r w:rsidRPr="00320FD6">
        <w:t xml:space="preserve"> u poskytovatele</w:t>
      </w:r>
      <w:r w:rsidR="00D103E0">
        <w:t xml:space="preserve"> vykonávat</w:t>
      </w:r>
      <w:r w:rsidRPr="00320FD6">
        <w:t xml:space="preserve"> (dále též jen „</w:t>
      </w:r>
      <w:r w:rsidRPr="00320FD6">
        <w:rPr>
          <w:b/>
        </w:rPr>
        <w:t>odborná</w:t>
      </w:r>
      <w:r w:rsidRPr="00320FD6">
        <w:t xml:space="preserve"> </w:t>
      </w:r>
      <w:r w:rsidRPr="00320FD6">
        <w:rPr>
          <w:b/>
        </w:rPr>
        <w:t>praxe</w:t>
      </w:r>
      <w:r w:rsidRPr="00320FD6">
        <w:t>“).</w:t>
      </w:r>
      <w:r w:rsidR="00D103E0">
        <w:t xml:space="preserve"> </w:t>
      </w:r>
    </w:p>
    <w:p w14:paraId="6E0EB151" w14:textId="11213F39" w:rsidR="00CD40DA" w:rsidRPr="00320FD6" w:rsidRDefault="00CD40DA" w:rsidP="007119B2">
      <w:pPr>
        <w:pStyle w:val="seznamcislovany"/>
        <w:tabs>
          <w:tab w:val="clear" w:pos="720"/>
          <w:tab w:val="num" w:pos="284"/>
        </w:tabs>
        <w:ind w:left="284" w:hanging="284"/>
      </w:pPr>
      <w:r w:rsidRPr="00320FD6">
        <w:t>Odborná praxe je bezplatná, student</w:t>
      </w:r>
      <w:r w:rsidR="00175598">
        <w:t>, poskytovatel</w:t>
      </w:r>
      <w:r w:rsidRPr="00320FD6">
        <w:t xml:space="preserve"> ani </w:t>
      </w:r>
      <w:r w:rsidR="00175598">
        <w:t>fakulta</w:t>
      </w:r>
      <w:r w:rsidRPr="00320FD6">
        <w:t xml:space="preserve"> nemají nárok na odměnu či mzdu</w:t>
      </w:r>
      <w:r w:rsidR="00175598">
        <w:t xml:space="preserve"> </w:t>
      </w:r>
      <w:r w:rsidR="0050652D">
        <w:t>ani</w:t>
      </w:r>
      <w:r w:rsidR="00175598">
        <w:t xml:space="preserve"> kompenzaci nákladů</w:t>
      </w:r>
      <w:r w:rsidR="0050652D">
        <w:t xml:space="preserve"> vzniklých v souvislosti s odbornou praxí</w:t>
      </w:r>
      <w:r w:rsidRPr="00320FD6">
        <w:t>.</w:t>
      </w:r>
      <w:r w:rsidR="000C60BE">
        <w:t xml:space="preserve"> Výkon odborné praxe podle této smlouvy není produktivní činností, jedná se o praktickou přípravu, která je součástí studia.</w:t>
      </w:r>
    </w:p>
    <w:p w14:paraId="44B55428" w14:textId="50BF8496" w:rsidR="00CD40DA" w:rsidRPr="00320FD6" w:rsidRDefault="00CD40DA" w:rsidP="007119B2">
      <w:pPr>
        <w:pStyle w:val="seznamcislovany"/>
        <w:tabs>
          <w:tab w:val="clear" w:pos="720"/>
          <w:tab w:val="num" w:pos="284"/>
        </w:tabs>
        <w:ind w:left="284" w:hanging="284"/>
      </w:pPr>
      <w:r w:rsidRPr="00320FD6">
        <w:t>Cílem odborné praxe je seznámení studenta s organizační strukturou a způsobem řízení organizace (poskytovatele)</w:t>
      </w:r>
      <w:r w:rsidR="00D103E0">
        <w:t>.</w:t>
      </w:r>
      <w:r w:rsidRPr="00320FD6">
        <w:t xml:space="preserve"> Součástí odborné praxe může být řešení zadaného projektu nebo příprava podkladů pro vypracování </w:t>
      </w:r>
      <w:r w:rsidR="003051DA">
        <w:t>bakalářské</w:t>
      </w:r>
      <w:r w:rsidRPr="00320FD6">
        <w:t xml:space="preserve"> </w:t>
      </w:r>
      <w:bookmarkStart w:id="0" w:name="_GoBack"/>
      <w:bookmarkEnd w:id="0"/>
      <w:r w:rsidRPr="00320FD6">
        <w:t xml:space="preserve">práce. </w:t>
      </w:r>
      <w:r w:rsidR="00175598">
        <w:t>Fakulta</w:t>
      </w:r>
      <w:r w:rsidRPr="00320FD6">
        <w:t xml:space="preserve"> si je vědoma, že odborná praxe může být pro poskytovatele zátěží, a tím více oceňuje ochotu </w:t>
      </w:r>
      <w:r w:rsidRPr="00320FD6">
        <w:rPr>
          <w:bCs/>
        </w:rPr>
        <w:t>poskytovatele</w:t>
      </w:r>
      <w:r w:rsidRPr="00320FD6">
        <w:t xml:space="preserve"> podílet se na rozvoji praktických zkušeností studenta.</w:t>
      </w:r>
    </w:p>
    <w:p w14:paraId="7B6A5360" w14:textId="77777777" w:rsidR="00CD40DA" w:rsidRPr="00320FD6" w:rsidRDefault="00CD40DA" w:rsidP="00B7225A">
      <w:pPr>
        <w:pStyle w:val="kapitoly"/>
      </w:pPr>
      <w:r w:rsidRPr="00320FD6">
        <w:t>Závazky smluvních stran</w:t>
      </w:r>
    </w:p>
    <w:p w14:paraId="390D89B4" w14:textId="77777777" w:rsidR="00CD40DA" w:rsidRPr="00B7225A" w:rsidRDefault="00175598" w:rsidP="00B7225A">
      <w:pPr>
        <w:pStyle w:val="seznamcislovany"/>
        <w:numPr>
          <w:ilvl w:val="0"/>
          <w:numId w:val="21"/>
        </w:numPr>
        <w:tabs>
          <w:tab w:val="clear" w:pos="720"/>
          <w:tab w:val="center" w:pos="284"/>
        </w:tabs>
        <w:ind w:left="284" w:hanging="284"/>
      </w:pPr>
      <w:r w:rsidRPr="00B7225A">
        <w:t>Fakulta</w:t>
      </w:r>
      <w:r w:rsidR="00CD40DA" w:rsidRPr="00B7225A">
        <w:t xml:space="preserve"> se zavazuje:</w:t>
      </w:r>
    </w:p>
    <w:p w14:paraId="576893BC" w14:textId="77777777" w:rsidR="00CD40DA" w:rsidRPr="00627C20" w:rsidRDefault="00CD40DA" w:rsidP="00627C20">
      <w:pPr>
        <w:pStyle w:val="odrazky"/>
      </w:pPr>
      <w:r w:rsidRPr="00627C20">
        <w:t>určit pedagoga</w:t>
      </w:r>
      <w:r w:rsidR="00D103E0" w:rsidRPr="00627C20">
        <w:t xml:space="preserve"> (zaměstnance)</w:t>
      </w:r>
      <w:r w:rsidRPr="00627C20">
        <w:t xml:space="preserve"> odpovědného za kontrolu odborné praxe a za kontakt s osobou, která je  za poskytovatele pověřená vedením</w:t>
      </w:r>
      <w:r w:rsidR="00175598" w:rsidRPr="00627C20">
        <w:t xml:space="preserve"> této praxe</w:t>
      </w:r>
      <w:r w:rsidR="008061D0" w:rsidRPr="00627C20">
        <w:t xml:space="preserve"> (dále též jen „vedoucí odborné praxe“)</w:t>
      </w:r>
      <w:r w:rsidRPr="00627C20">
        <w:t>,</w:t>
      </w:r>
    </w:p>
    <w:p w14:paraId="61F868DD" w14:textId="77777777" w:rsidR="00CD40DA" w:rsidRPr="00627C20" w:rsidRDefault="00CD40DA" w:rsidP="00627C20">
      <w:pPr>
        <w:pStyle w:val="odrazky"/>
      </w:pPr>
      <w:r w:rsidRPr="00627C20">
        <w:t>informovat studenta o očekávaném průběhu odborné praxe a o způsobu zpracování zprávy z odborné praxe a poskytnout studentovi metodickou pomoc spojenou s přípravou a zpracováním takové zprávy,</w:t>
      </w:r>
    </w:p>
    <w:p w14:paraId="11DBD0C3" w14:textId="77777777" w:rsidR="00CD40DA" w:rsidRPr="00627C20" w:rsidRDefault="00CD40DA" w:rsidP="00627C20">
      <w:pPr>
        <w:pStyle w:val="odrazky"/>
      </w:pPr>
      <w:r w:rsidRPr="00627C20">
        <w:t xml:space="preserve">být dle potřeby v kontaktu s </w:t>
      </w:r>
      <w:r w:rsidR="00245E39" w:rsidRPr="00627C20">
        <w:t>vedoucím odborné praxe</w:t>
      </w:r>
      <w:r w:rsidRPr="00627C20">
        <w:t>,</w:t>
      </w:r>
    </w:p>
    <w:p w14:paraId="38E48096" w14:textId="77777777" w:rsidR="00CD40DA" w:rsidRPr="00627C20" w:rsidRDefault="00CD40DA" w:rsidP="00627C20">
      <w:pPr>
        <w:pStyle w:val="odrazky"/>
      </w:pPr>
      <w:r w:rsidRPr="00627C20">
        <w:t xml:space="preserve">zajistit kontakt mezi </w:t>
      </w:r>
      <w:r w:rsidR="00175598" w:rsidRPr="00627C20">
        <w:t>fakultou</w:t>
      </w:r>
      <w:r w:rsidRPr="00627C20">
        <w:t xml:space="preserve"> a místem odborné praxe v jejím průběhu,</w:t>
      </w:r>
    </w:p>
    <w:p w14:paraId="3125D9BA" w14:textId="77777777" w:rsidR="00CD40DA" w:rsidRPr="00320FD6" w:rsidRDefault="00CD40DA" w:rsidP="00627C20">
      <w:pPr>
        <w:pStyle w:val="odrazky"/>
      </w:pPr>
      <w:r w:rsidRPr="00320FD6">
        <w:t xml:space="preserve">zajistit základní poučení studenta o obecných principech zachovávání mlčenlivosti </w:t>
      </w:r>
      <w:r w:rsidRPr="00320FD6">
        <w:br/>
        <w:t>a ochrany dat, se kterými se při výkonu odborné praxe setká,</w:t>
      </w:r>
    </w:p>
    <w:p w14:paraId="141E893E" w14:textId="77777777" w:rsidR="00CD40DA" w:rsidRPr="00320FD6" w:rsidRDefault="00CD40DA" w:rsidP="00627C20">
      <w:pPr>
        <w:pStyle w:val="odrazky"/>
      </w:pPr>
      <w:r w:rsidRPr="00320FD6">
        <w:lastRenderedPageBreak/>
        <w:t xml:space="preserve">poučit studenta o dodržování pracovní doby určené vedoucím odborné praxe </w:t>
      </w:r>
      <w:r w:rsidRPr="00320FD6">
        <w:br/>
        <w:t xml:space="preserve">u </w:t>
      </w:r>
      <w:r w:rsidRPr="00320FD6">
        <w:rPr>
          <w:bCs/>
        </w:rPr>
        <w:t xml:space="preserve">poskytovatele </w:t>
      </w:r>
      <w:r w:rsidRPr="00320FD6">
        <w:t>a o případném plnění určených pracovních úkolů,</w:t>
      </w:r>
    </w:p>
    <w:p w14:paraId="7283CCBD" w14:textId="77777777" w:rsidR="00CD40DA" w:rsidRPr="00320FD6" w:rsidRDefault="00CD40DA" w:rsidP="00627C20">
      <w:pPr>
        <w:pStyle w:val="odrazky"/>
      </w:pPr>
      <w:r w:rsidRPr="00320FD6">
        <w:t>poučit studenta o nenarušování chodu pracoviště, o dodržování právních a vnitřních předpisů poskytovatele, se kterými byl seznámen,</w:t>
      </w:r>
    </w:p>
    <w:p w14:paraId="455257DC" w14:textId="77777777" w:rsidR="00CD40DA" w:rsidRPr="00320FD6" w:rsidRDefault="00CD40DA" w:rsidP="00627C20">
      <w:pPr>
        <w:pStyle w:val="odrazky"/>
      </w:pPr>
      <w:r w:rsidRPr="00320FD6">
        <w:t>poučit studenta o způsobu omlouvání nepřítomnosti na pracovišti.</w:t>
      </w:r>
    </w:p>
    <w:p w14:paraId="03016DAA" w14:textId="77777777" w:rsidR="00CD40DA" w:rsidRPr="00320FD6" w:rsidRDefault="00CD40DA" w:rsidP="00D975AE">
      <w:pPr>
        <w:pStyle w:val="seznamcislovany"/>
        <w:tabs>
          <w:tab w:val="clear" w:pos="720"/>
          <w:tab w:val="num" w:pos="284"/>
        </w:tabs>
        <w:ind w:left="284" w:hanging="284"/>
      </w:pPr>
      <w:r w:rsidRPr="00320FD6">
        <w:rPr>
          <w:bCs/>
        </w:rPr>
        <w:t>Poskytovatel</w:t>
      </w:r>
      <w:r w:rsidRPr="00320FD6">
        <w:t xml:space="preserve"> se zavazuje:</w:t>
      </w:r>
    </w:p>
    <w:p w14:paraId="68D8C4F5" w14:textId="77777777" w:rsidR="00CD40DA" w:rsidRPr="008526BC" w:rsidRDefault="00CD40DA" w:rsidP="002C2A5A">
      <w:pPr>
        <w:pStyle w:val="odrazky"/>
        <w:numPr>
          <w:ilvl w:val="1"/>
          <w:numId w:val="32"/>
        </w:numPr>
        <w:ind w:left="709" w:hanging="283"/>
      </w:pPr>
      <w:r w:rsidRPr="008526BC">
        <w:t xml:space="preserve">umožnit na svých pracovištích výkon odborné praxe studenta, seznámit studenta s pracovní činností a s metodami </w:t>
      </w:r>
      <w:r w:rsidR="00245E39" w:rsidRPr="008526BC">
        <w:t>práce</w:t>
      </w:r>
      <w:r w:rsidRPr="008526BC">
        <w:t>,</w:t>
      </w:r>
    </w:p>
    <w:p w14:paraId="5F08DFAB" w14:textId="77777777" w:rsidR="00CD40DA" w:rsidRPr="008526BC" w:rsidRDefault="00CD40DA" w:rsidP="002C2A5A">
      <w:pPr>
        <w:pStyle w:val="odrazky"/>
        <w:numPr>
          <w:ilvl w:val="1"/>
          <w:numId w:val="32"/>
        </w:numPr>
        <w:ind w:left="709" w:hanging="283"/>
      </w:pPr>
      <w:r w:rsidRPr="008526BC">
        <w:t>poskytnout studentovi informace a materiál ke zpracování zprávy z odborné praxe,</w:t>
      </w:r>
    </w:p>
    <w:p w14:paraId="72798CD8" w14:textId="77777777" w:rsidR="00CD40DA" w:rsidRPr="00320FD6" w:rsidRDefault="00CD40DA" w:rsidP="002C2A5A">
      <w:pPr>
        <w:pStyle w:val="odrazky"/>
        <w:numPr>
          <w:ilvl w:val="1"/>
          <w:numId w:val="32"/>
        </w:numPr>
        <w:ind w:left="709" w:hanging="283"/>
      </w:pPr>
      <w:r w:rsidRPr="008526BC">
        <w:t xml:space="preserve">vymezit studentovi pracovní činnosti a určit konzultanta – vedoucího odborné praxe, </w:t>
      </w:r>
      <w:r w:rsidRPr="008526BC">
        <w:br/>
        <w:t>tj. zkušeného zaměstnance poskytovatele, který bude zodpovídat za kvalitní průběh</w:t>
      </w:r>
      <w:r w:rsidRPr="00320FD6">
        <w:t xml:space="preserve"> odborné praxe studenta a bude ji řídit, kontrolovat a poskytovat potřebné informace,</w:t>
      </w:r>
    </w:p>
    <w:p w14:paraId="3C1D1F9F" w14:textId="77777777" w:rsidR="00CD40DA" w:rsidRPr="00320FD6" w:rsidRDefault="00CD40DA" w:rsidP="002C2A5A">
      <w:pPr>
        <w:pStyle w:val="odrazky"/>
        <w:numPr>
          <w:ilvl w:val="1"/>
          <w:numId w:val="32"/>
        </w:numPr>
        <w:ind w:left="709" w:hanging="283"/>
      </w:pPr>
      <w:r w:rsidRPr="00320FD6">
        <w:t>provést opatření k zajištění bezpečnosti a ochrany zdraví při práci a seznámit studenta před zahájením odborné praxe s konkrétními předpisy,</w:t>
      </w:r>
      <w:r w:rsidR="00396DB5">
        <w:t xml:space="preserve"> které je třeba při jejím průběhu dodržovat,</w:t>
      </w:r>
    </w:p>
    <w:p w14:paraId="4452F8FE" w14:textId="77777777" w:rsidR="00CD40DA" w:rsidRPr="00320FD6" w:rsidRDefault="00CD40DA" w:rsidP="002C2A5A">
      <w:pPr>
        <w:pStyle w:val="odrazky"/>
        <w:numPr>
          <w:ilvl w:val="1"/>
          <w:numId w:val="32"/>
        </w:numPr>
        <w:ind w:left="709" w:hanging="283"/>
      </w:pPr>
      <w:r w:rsidRPr="00320FD6">
        <w:t>upozornit na principy zachování mlčenlivosti a ochrany dat, se kterými se student případně setká,</w:t>
      </w:r>
    </w:p>
    <w:p w14:paraId="3E270722" w14:textId="77777777" w:rsidR="00CD40DA" w:rsidRPr="00320FD6" w:rsidRDefault="00CD40DA" w:rsidP="002C2A5A">
      <w:pPr>
        <w:pStyle w:val="odrazky"/>
        <w:numPr>
          <w:ilvl w:val="1"/>
          <w:numId w:val="32"/>
        </w:numPr>
        <w:ind w:left="709" w:hanging="283"/>
      </w:pPr>
      <w:r w:rsidRPr="00320FD6">
        <w:t xml:space="preserve">ohlásit studijnímu oddělení </w:t>
      </w:r>
      <w:r w:rsidR="00396DB5">
        <w:t>fakulty</w:t>
      </w:r>
      <w:r w:rsidRPr="00320FD6">
        <w:t xml:space="preserve"> bez zbytečného odkladu případný úraz studenta, aby </w:t>
      </w:r>
      <w:r w:rsidR="00396DB5">
        <w:t>fakulta</w:t>
      </w:r>
      <w:r w:rsidRPr="00320FD6">
        <w:t xml:space="preserve"> mohla splnit ohlašovací povinnost a povinnost odeslat záznam o úrazu,</w:t>
      </w:r>
    </w:p>
    <w:p w14:paraId="7A497B8A" w14:textId="77777777" w:rsidR="00D103E0" w:rsidRPr="00D103E0" w:rsidRDefault="00CD40DA" w:rsidP="002C2A5A">
      <w:pPr>
        <w:pStyle w:val="odrazky"/>
        <w:numPr>
          <w:ilvl w:val="1"/>
          <w:numId w:val="32"/>
        </w:numPr>
        <w:ind w:left="709" w:hanging="283"/>
      </w:pPr>
      <w:r w:rsidRPr="00320FD6">
        <w:t>vytvořit studentovi k výkonu odborné praxe potřebné pracovní prostředí a popř. poskytnout pomůcky nutné k realizaci odborné praxe.</w:t>
      </w:r>
    </w:p>
    <w:p w14:paraId="70155551" w14:textId="77777777" w:rsidR="00D103E0" w:rsidRPr="00D975AE" w:rsidRDefault="00D103E0" w:rsidP="00D975AE">
      <w:pPr>
        <w:pStyle w:val="seznamcislovany"/>
        <w:tabs>
          <w:tab w:val="clear" w:pos="720"/>
          <w:tab w:val="num" w:pos="284"/>
        </w:tabs>
        <w:ind w:left="284" w:hanging="284"/>
      </w:pPr>
      <w:r w:rsidRPr="00D975AE">
        <w:t>Student se zavazuje:</w:t>
      </w:r>
    </w:p>
    <w:p w14:paraId="7D76EBC0" w14:textId="77777777" w:rsidR="00D103E0" w:rsidRPr="00B7225A" w:rsidRDefault="00D103E0" w:rsidP="002C2A5A">
      <w:pPr>
        <w:pStyle w:val="odrazky"/>
        <w:numPr>
          <w:ilvl w:val="1"/>
          <w:numId w:val="33"/>
        </w:numPr>
        <w:ind w:left="709" w:hanging="283"/>
      </w:pPr>
      <w:r w:rsidRPr="00B7225A">
        <w:t xml:space="preserve">řídit se pokyny vedoucího odborné praxe a pokyny </w:t>
      </w:r>
      <w:r w:rsidR="00312297" w:rsidRPr="00B7225A">
        <w:t>zaměstnance fakulty,</w:t>
      </w:r>
    </w:p>
    <w:p w14:paraId="563F112C" w14:textId="77777777" w:rsidR="00312297" w:rsidRPr="00B7225A" w:rsidRDefault="00312297" w:rsidP="002C2A5A">
      <w:pPr>
        <w:pStyle w:val="odrazky"/>
        <w:numPr>
          <w:ilvl w:val="1"/>
          <w:numId w:val="33"/>
        </w:numPr>
        <w:ind w:left="709" w:hanging="283"/>
      </w:pPr>
      <w:r w:rsidRPr="00B7225A">
        <w:t>dodržovat veškeré předpisy týkající se bezpečnosti a ochrany zdraví při práci a dalšími předpisy, se kterými byl před zahájením praxe či v jejím průběhu seznámen,</w:t>
      </w:r>
    </w:p>
    <w:p w14:paraId="4C829887" w14:textId="77777777" w:rsidR="00312297" w:rsidRPr="00B7225A" w:rsidRDefault="00312297" w:rsidP="002C2A5A">
      <w:pPr>
        <w:pStyle w:val="odrazky"/>
        <w:numPr>
          <w:ilvl w:val="1"/>
          <w:numId w:val="33"/>
        </w:numPr>
        <w:ind w:left="709" w:hanging="283"/>
      </w:pPr>
      <w:r w:rsidRPr="00B7225A">
        <w:t>zachovávat mlčenlivost a chránit data poskytovatele v rozsahu, v jakém byl poskytovatelem upozorněn dle písm. e) předchozího odstavce,</w:t>
      </w:r>
    </w:p>
    <w:p w14:paraId="49226130" w14:textId="77777777" w:rsidR="00312297" w:rsidRPr="00B7225A" w:rsidRDefault="00312297" w:rsidP="002C2A5A">
      <w:pPr>
        <w:pStyle w:val="odrazky"/>
        <w:numPr>
          <w:ilvl w:val="1"/>
          <w:numId w:val="33"/>
        </w:numPr>
        <w:ind w:left="709" w:hanging="283"/>
      </w:pPr>
      <w:r w:rsidRPr="00B7225A">
        <w:t>učinit vše, co lze po něm spravedlivě požadovat, k bezproblémovému průběhu praxe tak, aby byl naplněn její cíl a účel,</w:t>
      </w:r>
    </w:p>
    <w:p w14:paraId="46F748BA" w14:textId="77777777" w:rsidR="00D103E0" w:rsidRPr="00B7225A" w:rsidRDefault="00312297" w:rsidP="002C2A5A">
      <w:pPr>
        <w:pStyle w:val="odrazky"/>
        <w:numPr>
          <w:ilvl w:val="1"/>
          <w:numId w:val="33"/>
        </w:numPr>
        <w:ind w:left="709" w:hanging="283"/>
      </w:pPr>
      <w:r w:rsidRPr="00B7225A">
        <w:t>počínat si tak, aby svým jednáním nezpůsobil újmu na životě, zdraví či majetku poskytovatele, jeho zaměstnanců nebo třetích osob.</w:t>
      </w:r>
    </w:p>
    <w:p w14:paraId="17ADDCB1" w14:textId="77777777" w:rsidR="00CD40DA" w:rsidRPr="00320FD6" w:rsidRDefault="00CD40DA" w:rsidP="00D975AE">
      <w:pPr>
        <w:pStyle w:val="seznamcislovany"/>
        <w:tabs>
          <w:tab w:val="clear" w:pos="720"/>
          <w:tab w:val="num" w:pos="284"/>
        </w:tabs>
        <w:ind w:left="284" w:hanging="284"/>
      </w:pPr>
      <w:r w:rsidRPr="00320FD6">
        <w:t>Odpovědnost smluvních stran za škodu vzniklou během odborné praxe upravují příslušné právní předpisy a tato smlouva.</w:t>
      </w:r>
    </w:p>
    <w:p w14:paraId="03F832F8" w14:textId="77777777" w:rsidR="00CD40DA" w:rsidRPr="00320FD6" w:rsidRDefault="00CD40DA" w:rsidP="00B7225A">
      <w:pPr>
        <w:pStyle w:val="kapitoly"/>
      </w:pPr>
      <w:r w:rsidRPr="00320FD6">
        <w:t>Konkretizace odborné praxe</w:t>
      </w:r>
    </w:p>
    <w:p w14:paraId="63C7FE34" w14:textId="77777777" w:rsidR="00CD40DA" w:rsidRPr="00320FD6" w:rsidRDefault="00CD40DA" w:rsidP="00B7225A">
      <w:pPr>
        <w:pStyle w:val="konkretizacepraxe"/>
      </w:pPr>
      <w:r w:rsidRPr="00542BD0">
        <w:rPr>
          <w:b/>
        </w:rPr>
        <w:t>Místo výkonu odborné praxe:</w:t>
      </w:r>
      <w:r w:rsidRPr="00320FD6">
        <w:t xml:space="preserve"> </w:t>
      </w:r>
      <w:proofErr w:type="spellStart"/>
      <w:r w:rsidR="00396DB5" w:rsidRPr="00396DB5">
        <w:rPr>
          <w:highlight w:val="yellow"/>
        </w:rPr>
        <w:t>xxx</w:t>
      </w:r>
      <w:proofErr w:type="spellEnd"/>
      <w:r w:rsidR="00396DB5">
        <w:t xml:space="preserve"> </w:t>
      </w:r>
    </w:p>
    <w:p w14:paraId="0A6FEDE1" w14:textId="3BF09B33" w:rsidR="00E60BF0" w:rsidRDefault="00CD40DA" w:rsidP="00E60BF0">
      <w:pPr>
        <w:pStyle w:val="hlavickasmlouvy"/>
        <w:spacing w:after="0"/>
        <w:contextualSpacing w:val="0"/>
        <w:rPr>
          <w:rFonts w:cs="Arial"/>
          <w:spacing w:val="-4"/>
          <w:szCs w:val="24"/>
        </w:rPr>
      </w:pPr>
      <w:r w:rsidRPr="00542BD0">
        <w:rPr>
          <w:b/>
        </w:rPr>
        <w:t xml:space="preserve">Kontaktní osoba pro odbornou praxi na </w:t>
      </w:r>
      <w:r w:rsidR="00396DB5" w:rsidRPr="00542BD0">
        <w:rPr>
          <w:b/>
        </w:rPr>
        <w:t>fakultě:</w:t>
      </w:r>
      <w:r w:rsidR="00AA2E62">
        <w:t xml:space="preserve"> </w:t>
      </w:r>
      <w:r w:rsidR="00D73453">
        <w:t>Ing</w:t>
      </w:r>
      <w:r w:rsidR="00AA2E62">
        <w:t xml:space="preserve">. </w:t>
      </w:r>
      <w:r w:rsidR="00D73453">
        <w:t>Tereza Šanderová</w:t>
      </w:r>
      <w:r w:rsidR="00E042C6">
        <w:t xml:space="preserve"> </w:t>
      </w:r>
    </w:p>
    <w:p w14:paraId="0305942E" w14:textId="2145B243" w:rsidR="00E60BF0" w:rsidRPr="00E60BF0" w:rsidRDefault="00CD40DA" w:rsidP="00E60BF0">
      <w:pPr>
        <w:pStyle w:val="hlavickasmlouvy"/>
        <w:spacing w:after="0"/>
        <w:contextualSpacing w:val="0"/>
        <w:rPr>
          <w:rFonts w:cs="Arial"/>
          <w:spacing w:val="-4"/>
          <w:szCs w:val="24"/>
        </w:rPr>
      </w:pPr>
      <w:r w:rsidRPr="00320FD6">
        <w:t xml:space="preserve">Telefon: </w:t>
      </w:r>
      <w:r w:rsidR="00D73453" w:rsidRPr="00D73453">
        <w:rPr>
          <w:rFonts w:cs="Arial"/>
          <w:color w:val="000000" w:themeColor="text1"/>
          <w:szCs w:val="24"/>
        </w:rPr>
        <w:t>+420 736 176 008</w:t>
      </w:r>
      <w:r w:rsidR="00E60BF0" w:rsidRPr="00C743C4">
        <w:rPr>
          <w:rFonts w:cs="Arial"/>
        </w:rPr>
        <w:t xml:space="preserve">, </w:t>
      </w:r>
    </w:p>
    <w:p w14:paraId="0812481C" w14:textId="3B462B80" w:rsidR="008526BC" w:rsidRPr="00E60BF0" w:rsidRDefault="008526BC" w:rsidP="008526BC">
      <w:r>
        <w:t>E-</w:t>
      </w:r>
      <w:r w:rsidRPr="00E60BF0">
        <w:t xml:space="preserve">mail: </w:t>
      </w:r>
      <w:hyperlink r:id="rId10" w:history="1">
        <w:r w:rsidR="00D73453" w:rsidRPr="00B875E2">
          <w:rPr>
            <w:rStyle w:val="Hypertextovodkaz"/>
          </w:rPr>
          <w:t>t_sanderova@utb.cz</w:t>
        </w:r>
      </w:hyperlink>
      <w:r w:rsidR="00D73453">
        <w:t xml:space="preserve"> </w:t>
      </w:r>
    </w:p>
    <w:p w14:paraId="406511C5" w14:textId="77777777" w:rsidR="00CD40DA" w:rsidRPr="00320FD6" w:rsidRDefault="00396DB5" w:rsidP="00D975AE">
      <w:pPr>
        <w:pStyle w:val="hlavickasmlouvy"/>
      </w:pPr>
      <w:r w:rsidRPr="00542BD0">
        <w:rPr>
          <w:b/>
          <w:bCs/>
        </w:rPr>
        <w:t>Vedoucí odborné praxe</w:t>
      </w:r>
      <w:r w:rsidR="00CD40DA" w:rsidRPr="00542BD0">
        <w:rPr>
          <w:b/>
        </w:rPr>
        <w:t>:</w:t>
      </w:r>
      <w:r w:rsidR="00CD40DA" w:rsidRPr="00320FD6">
        <w:t xml:space="preserve"> </w:t>
      </w:r>
      <w:proofErr w:type="spellStart"/>
      <w:r w:rsidR="00627C20" w:rsidRPr="00627C20">
        <w:rPr>
          <w:highlight w:val="yellow"/>
        </w:rPr>
        <w:t>xxx</w:t>
      </w:r>
      <w:proofErr w:type="spellEnd"/>
    </w:p>
    <w:p w14:paraId="00679ADD" w14:textId="77777777" w:rsidR="00CD40DA" w:rsidRDefault="008526BC" w:rsidP="00D975AE">
      <w:pPr>
        <w:pStyle w:val="hlavickasmlouvy"/>
      </w:pPr>
      <w:r>
        <w:t>Telefon:</w:t>
      </w:r>
      <w:r w:rsidR="00627C20" w:rsidRPr="00627C20">
        <w:rPr>
          <w:highlight w:val="yellow"/>
        </w:rPr>
        <w:t xml:space="preserve"> </w:t>
      </w:r>
      <w:r w:rsidR="00627C20">
        <w:rPr>
          <w:highlight w:val="yellow"/>
        </w:rPr>
        <w:t xml:space="preserve"> </w:t>
      </w:r>
      <w:proofErr w:type="spellStart"/>
      <w:r w:rsidR="00627C20" w:rsidRPr="00627C20">
        <w:rPr>
          <w:highlight w:val="yellow"/>
        </w:rPr>
        <w:t>xxx</w:t>
      </w:r>
      <w:proofErr w:type="spellEnd"/>
    </w:p>
    <w:p w14:paraId="21ACAE7C" w14:textId="77777777" w:rsidR="008526BC" w:rsidRDefault="008526BC" w:rsidP="008526BC">
      <w:pPr>
        <w:pStyle w:val="hlavickasmlouvy"/>
        <w:contextualSpacing w:val="0"/>
        <w:rPr>
          <w:bCs/>
        </w:rPr>
      </w:pPr>
      <w:r w:rsidRPr="008526BC">
        <w:rPr>
          <w:bCs/>
        </w:rPr>
        <w:t>E-mai</w:t>
      </w:r>
      <w:r>
        <w:rPr>
          <w:bCs/>
        </w:rPr>
        <w:t>l</w:t>
      </w:r>
      <w:r w:rsidRPr="008526BC">
        <w:rPr>
          <w:bCs/>
        </w:rPr>
        <w:t>:</w:t>
      </w:r>
      <w:r w:rsidR="00627C20" w:rsidRPr="00627C20">
        <w:rPr>
          <w:highlight w:val="yellow"/>
        </w:rPr>
        <w:t xml:space="preserve"> </w:t>
      </w:r>
      <w:r w:rsidR="00627C20">
        <w:rPr>
          <w:highlight w:val="yellow"/>
        </w:rPr>
        <w:t xml:space="preserve"> </w:t>
      </w:r>
      <w:proofErr w:type="spellStart"/>
      <w:r w:rsidR="00627C20" w:rsidRPr="00627C20">
        <w:rPr>
          <w:highlight w:val="yellow"/>
        </w:rPr>
        <w:t>xxx</w:t>
      </w:r>
      <w:proofErr w:type="spellEnd"/>
    </w:p>
    <w:p w14:paraId="78AE863D" w14:textId="77777777" w:rsidR="008526BC" w:rsidRPr="00627C20" w:rsidRDefault="008526BC" w:rsidP="00627C20">
      <w:r w:rsidRPr="00542BD0">
        <w:rPr>
          <w:b/>
        </w:rPr>
        <w:t>Zaměření praxe (stručný popis):</w:t>
      </w:r>
      <w:r w:rsidRPr="00627C20">
        <w:t xml:space="preserve"> </w:t>
      </w:r>
      <w:proofErr w:type="spellStart"/>
      <w:r w:rsidRPr="00627C20">
        <w:rPr>
          <w:highlight w:val="yellow"/>
        </w:rPr>
        <w:t>xxx</w:t>
      </w:r>
      <w:proofErr w:type="spellEnd"/>
    </w:p>
    <w:p w14:paraId="5A60CD6A" w14:textId="77777777" w:rsidR="008526BC" w:rsidRPr="00CC1FF1" w:rsidRDefault="00CD40DA" w:rsidP="00627C20">
      <w:pPr>
        <w:pStyle w:val="hlavickasmlouvy"/>
        <w:rPr>
          <w:rFonts w:cs="Arial"/>
          <w:szCs w:val="24"/>
        </w:rPr>
      </w:pPr>
      <w:r w:rsidRPr="00542BD0">
        <w:rPr>
          <w:b/>
        </w:rPr>
        <w:t>Trvání odborné praxe:</w:t>
      </w:r>
      <w:r w:rsidRPr="00320FD6">
        <w:t xml:space="preserve"> </w:t>
      </w:r>
      <w:proofErr w:type="spellStart"/>
      <w:r w:rsidR="00627C20" w:rsidRPr="00627C20">
        <w:rPr>
          <w:highlight w:val="yellow"/>
        </w:rPr>
        <w:t>xxx</w:t>
      </w:r>
      <w:proofErr w:type="spellEnd"/>
    </w:p>
    <w:p w14:paraId="4EB55411" w14:textId="33979D34" w:rsidR="008526BC" w:rsidRPr="00CC1FF1" w:rsidRDefault="008526BC" w:rsidP="008526BC">
      <w:pPr>
        <w:rPr>
          <w:rFonts w:cs="Arial"/>
          <w:szCs w:val="24"/>
        </w:rPr>
      </w:pPr>
      <w:r>
        <w:rPr>
          <w:rFonts w:cs="Arial"/>
          <w:szCs w:val="24"/>
        </w:rPr>
        <w:t xml:space="preserve">Rozsah praxe je stanoven na </w:t>
      </w:r>
      <w:r w:rsidR="00DC1E49">
        <w:rPr>
          <w:rFonts w:cs="Arial"/>
          <w:szCs w:val="24"/>
        </w:rPr>
        <w:t>cca</w:t>
      </w:r>
      <w:r>
        <w:rPr>
          <w:rFonts w:cs="Arial"/>
          <w:szCs w:val="24"/>
        </w:rPr>
        <w:t xml:space="preserve"> </w:t>
      </w:r>
      <w:r w:rsidR="00DC1E49">
        <w:rPr>
          <w:rFonts w:cs="Arial"/>
          <w:szCs w:val="24"/>
        </w:rPr>
        <w:t>240</w:t>
      </w:r>
      <w:r>
        <w:rPr>
          <w:rFonts w:cs="Arial"/>
          <w:szCs w:val="24"/>
        </w:rPr>
        <w:t xml:space="preserve"> odpracovaných hodin</w:t>
      </w:r>
      <w:r w:rsidRPr="00CC1FF1">
        <w:rPr>
          <w:rFonts w:cs="Arial"/>
          <w:szCs w:val="24"/>
        </w:rPr>
        <w:t>.</w:t>
      </w:r>
    </w:p>
    <w:p w14:paraId="1D66F3FC" w14:textId="77777777" w:rsidR="00CD40DA" w:rsidRPr="00320FD6" w:rsidRDefault="00CD40DA" w:rsidP="00B7225A">
      <w:pPr>
        <w:pStyle w:val="kapitoly"/>
      </w:pPr>
      <w:r w:rsidRPr="00320FD6">
        <w:t>Ukončení smlouvy</w:t>
      </w:r>
    </w:p>
    <w:p w14:paraId="11AABBEE" w14:textId="77777777" w:rsidR="00CD40DA" w:rsidRPr="00320FD6" w:rsidRDefault="00CD40DA" w:rsidP="00B7225A">
      <w:r w:rsidRPr="00320FD6">
        <w:t>Smluvní strany se dohodly, že tato smlouva zaniká:</w:t>
      </w:r>
    </w:p>
    <w:p w14:paraId="5DF84179" w14:textId="77777777" w:rsidR="00CD40DA" w:rsidRPr="00320FD6" w:rsidRDefault="00CD40DA" w:rsidP="00824EF5">
      <w:pPr>
        <w:pStyle w:val="odrazky"/>
        <w:numPr>
          <w:ilvl w:val="1"/>
          <w:numId w:val="34"/>
        </w:numPr>
        <w:ind w:left="709" w:hanging="283"/>
      </w:pPr>
      <w:r w:rsidRPr="00320FD6">
        <w:t>uplynutím sjednané doby trvání odborné praxe,</w:t>
      </w:r>
    </w:p>
    <w:p w14:paraId="17F498A6" w14:textId="77777777" w:rsidR="00CD40DA" w:rsidRPr="00320FD6" w:rsidRDefault="00CD40DA" w:rsidP="00824EF5">
      <w:pPr>
        <w:pStyle w:val="odrazky"/>
        <w:numPr>
          <w:ilvl w:val="1"/>
          <w:numId w:val="34"/>
        </w:numPr>
        <w:ind w:left="709" w:hanging="283"/>
      </w:pPr>
      <w:r w:rsidRPr="00320FD6">
        <w:t>písemnou dohodou všech smluvních stran,</w:t>
      </w:r>
    </w:p>
    <w:p w14:paraId="1D90DC0B" w14:textId="77777777" w:rsidR="00CD40DA" w:rsidRPr="00320FD6" w:rsidRDefault="00CD40DA" w:rsidP="00824EF5">
      <w:pPr>
        <w:pStyle w:val="odrazky"/>
        <w:numPr>
          <w:ilvl w:val="1"/>
          <w:numId w:val="34"/>
        </w:numPr>
        <w:ind w:left="709" w:hanging="283"/>
      </w:pPr>
      <w:r w:rsidRPr="00320FD6">
        <w:lastRenderedPageBreak/>
        <w:t xml:space="preserve">písemnou výpovědí </w:t>
      </w:r>
      <w:r w:rsidR="00396DB5">
        <w:t>fakulty</w:t>
      </w:r>
      <w:r w:rsidRPr="00320FD6">
        <w:t xml:space="preserve"> nebo poskytovatele, kdy kterákoliv z těchto stran je oprávněna dát výpověď z této smlouvy, a to i bez uvedení důvodu, přičemž výpověď musí být písemná a musí být doručena druhé smluvní straně</w:t>
      </w:r>
      <w:r w:rsidR="00396DB5">
        <w:t xml:space="preserve"> (studentovi </w:t>
      </w:r>
      <w:r w:rsidR="00DB3271">
        <w:t xml:space="preserve">bude doručena toliko </w:t>
      </w:r>
      <w:r w:rsidR="00396DB5">
        <w:t>na vědomí)</w:t>
      </w:r>
      <w:r w:rsidRPr="00320FD6">
        <w:t xml:space="preserve">. Výpovědní lhůta činí 14 dnů a její plnění počíná prvním dnem po doručení </w:t>
      </w:r>
      <w:r w:rsidR="00DB3271">
        <w:t xml:space="preserve">výpovědi druhé </w:t>
      </w:r>
      <w:r w:rsidRPr="00320FD6">
        <w:t>smluvní straně.</w:t>
      </w:r>
    </w:p>
    <w:p w14:paraId="59564D43" w14:textId="77777777" w:rsidR="00CD40DA" w:rsidRPr="00320FD6" w:rsidRDefault="00CD40DA" w:rsidP="00B7225A">
      <w:pPr>
        <w:pStyle w:val="kapitoly"/>
      </w:pPr>
      <w:r w:rsidRPr="00320FD6">
        <w:t>Závěrečná ustanovení</w:t>
      </w:r>
    </w:p>
    <w:p w14:paraId="5EDEF72D" w14:textId="5BBD3A6D" w:rsidR="00DB3271" w:rsidRDefault="00DB3271" w:rsidP="00D975AE">
      <w:pPr>
        <w:pStyle w:val="seznamcislovany"/>
        <w:numPr>
          <w:ilvl w:val="0"/>
          <w:numId w:val="18"/>
        </w:numPr>
        <w:tabs>
          <w:tab w:val="clear" w:pos="720"/>
          <w:tab w:val="num" w:pos="284"/>
        </w:tabs>
        <w:ind w:left="284" w:hanging="284"/>
      </w:pPr>
      <w:r w:rsidRPr="003B2A7C">
        <w:t xml:space="preserve">Veškeré změny </w:t>
      </w:r>
      <w:r>
        <w:t>či</w:t>
      </w:r>
      <w:r w:rsidRPr="003B2A7C">
        <w:t xml:space="preserve"> doplňky této smlouvy </w:t>
      </w:r>
      <w:r>
        <w:t>je možno</w:t>
      </w:r>
      <w:r w:rsidRPr="003B2A7C">
        <w:t xml:space="preserve"> činit pouze písemně</w:t>
      </w:r>
      <w:r>
        <w:t>, a to</w:t>
      </w:r>
      <w:r w:rsidRPr="003B2A7C">
        <w:t xml:space="preserve"> formou vzestupně číslovaných dodatků podepsaných oprávněnými</w:t>
      </w:r>
      <w:r>
        <w:t xml:space="preserve"> zástupci obou smluvních stran.</w:t>
      </w:r>
    </w:p>
    <w:p w14:paraId="05773CDF" w14:textId="7E015DDA" w:rsidR="00EC341D" w:rsidRPr="00DC1E49" w:rsidRDefault="00532FBF" w:rsidP="00D975AE">
      <w:pPr>
        <w:pStyle w:val="seznamcislovany"/>
        <w:numPr>
          <w:ilvl w:val="0"/>
          <w:numId w:val="18"/>
        </w:numPr>
        <w:tabs>
          <w:tab w:val="clear" w:pos="720"/>
          <w:tab w:val="num" w:pos="284"/>
        </w:tabs>
        <w:ind w:left="284" w:hanging="284"/>
      </w:pPr>
      <w:r w:rsidRPr="00DC1E49">
        <w:t xml:space="preserve">V případě, že nebude možné odbornou praxi realizovat z důvodu mimořádných opatření vydaných příslušnými státními orgány, je možné, po dohodě smluvních stran odbornou praxi, resp. práci ke splnění podmínek odborné praxe, zpracovat distanční formou, tzv. </w:t>
      </w:r>
      <w:proofErr w:type="spellStart"/>
      <w:r w:rsidRPr="00DC1E49">
        <w:t>home</w:t>
      </w:r>
      <w:proofErr w:type="spellEnd"/>
      <w:r w:rsidRPr="00DC1E49">
        <w:t xml:space="preserve"> </w:t>
      </w:r>
      <w:proofErr w:type="spellStart"/>
      <w:r w:rsidRPr="00DC1E49">
        <w:t>office</w:t>
      </w:r>
      <w:proofErr w:type="spellEnd"/>
      <w:r w:rsidRPr="00DC1E49">
        <w:t>.</w:t>
      </w:r>
    </w:p>
    <w:p w14:paraId="2ABD7282" w14:textId="77777777" w:rsidR="00DB3271" w:rsidRPr="003B2A7C" w:rsidRDefault="00DB3271" w:rsidP="00D975AE">
      <w:pPr>
        <w:pStyle w:val="seznamcislovany"/>
        <w:tabs>
          <w:tab w:val="clear" w:pos="720"/>
          <w:tab w:val="num" w:pos="284"/>
        </w:tabs>
        <w:ind w:left="284" w:hanging="284"/>
      </w:pPr>
      <w:r w:rsidRPr="003B2A7C">
        <w:t xml:space="preserve">Vztahy mezi smluvními stranami touto smlouvou </w:t>
      </w:r>
      <w:r>
        <w:t xml:space="preserve">výslovně </w:t>
      </w:r>
      <w:r w:rsidRPr="003B2A7C">
        <w:t>neupravené se řídí příslušnými ustanoveními občanského zákoníku</w:t>
      </w:r>
      <w:r>
        <w:t xml:space="preserve"> popř. souvisejícími právními předpisy (v platném znění).</w:t>
      </w:r>
    </w:p>
    <w:p w14:paraId="40DEB40D" w14:textId="77777777" w:rsidR="00DB3271" w:rsidRPr="003B2A7C" w:rsidRDefault="00DB3271" w:rsidP="00D975AE">
      <w:pPr>
        <w:pStyle w:val="seznamcislovany"/>
        <w:tabs>
          <w:tab w:val="clear" w:pos="720"/>
          <w:tab w:val="num" w:pos="284"/>
        </w:tabs>
        <w:ind w:left="284" w:hanging="284"/>
      </w:pPr>
      <w:r w:rsidRPr="003B2A7C">
        <w:t>Je</w:t>
      </w:r>
      <w:r w:rsidR="00D975AE">
        <w:t>-</w:t>
      </w:r>
      <w:r w:rsidRPr="003B2A7C">
        <w:t>li nebo stane-li se kterékoli ustanovení této smlouvy v jakémkoli směru nezákonným, neplatným či nevykonatelným, zákonnost a vykonatelnost zbývajících ustanovení této smlouvy tím nebude dotčena ani oslabena. Smluvní strany se zavazují, že jakékoli takové nezákonné, neplatné nebo nevykonatelné ustanovení nahradí novým, které bude nezákonnému, neplatnému či nevykonatelnému ustanovení svým významem co nejblíže.</w:t>
      </w:r>
    </w:p>
    <w:p w14:paraId="3AAE33DC" w14:textId="77777777" w:rsidR="00DB3271" w:rsidRPr="003B2A7C" w:rsidRDefault="00DB3271" w:rsidP="00D975AE">
      <w:pPr>
        <w:pStyle w:val="seznamcislovany"/>
        <w:tabs>
          <w:tab w:val="clear" w:pos="720"/>
          <w:tab w:val="num" w:pos="284"/>
        </w:tabs>
        <w:ind w:left="284" w:hanging="284"/>
      </w:pPr>
      <w:r w:rsidRPr="003B2A7C">
        <w:t xml:space="preserve">Smlouva je vyhotovena ve </w:t>
      </w:r>
      <w:r>
        <w:t>třech</w:t>
      </w:r>
      <w:r w:rsidRPr="003B2A7C">
        <w:t xml:space="preserve"> stejnopisech s platností originálu, každá smluvní strana obdrž</w:t>
      </w:r>
      <w:r>
        <w:t>í při podpisu jedno vyhotovení.</w:t>
      </w:r>
    </w:p>
    <w:p w14:paraId="4808504B" w14:textId="77777777" w:rsidR="00DB3271" w:rsidRPr="003B2A7C" w:rsidRDefault="00DB3271" w:rsidP="00D975AE">
      <w:pPr>
        <w:pStyle w:val="seznamcislovany"/>
        <w:tabs>
          <w:tab w:val="clear" w:pos="720"/>
          <w:tab w:val="num" w:pos="284"/>
        </w:tabs>
        <w:ind w:left="284" w:hanging="284"/>
      </w:pPr>
      <w:r w:rsidRPr="003B2A7C">
        <w:t>Smluvní strany prohlašují, že si tuto smlouvu před jejím podpisem přečetly, porozuměly jejímu obsahu a prohlašují, že odpovídá jejich pravé, svobodné a vážné vůli a nebyla uzavřena v tísni nebo za nápadně nevýhodných podmínek. Na dů</w:t>
      </w:r>
      <w:r>
        <w:t>kaz toho připojují své podpisy.</w:t>
      </w:r>
    </w:p>
    <w:p w14:paraId="01FD3121" w14:textId="77777777" w:rsidR="00DB3271" w:rsidRDefault="00DB3271" w:rsidP="00D975AE">
      <w:pPr>
        <w:pStyle w:val="seznamcislovany"/>
        <w:tabs>
          <w:tab w:val="clear" w:pos="720"/>
          <w:tab w:val="num" w:pos="284"/>
        </w:tabs>
        <w:ind w:left="284" w:hanging="284"/>
      </w:pPr>
      <w:r w:rsidRPr="003B2A7C">
        <w:t>Smlouva nabývá platnosti a účinnosti dnem jejího po</w:t>
      </w:r>
      <w:r>
        <w:t>dpisu všemi smluvními stranami.</w:t>
      </w:r>
    </w:p>
    <w:p w14:paraId="69527755" w14:textId="75E1C315" w:rsidR="00773701" w:rsidRDefault="00773701" w:rsidP="00D975AE">
      <w:pPr>
        <w:pStyle w:val="seznamcislovany"/>
        <w:tabs>
          <w:tab w:val="clear" w:pos="720"/>
          <w:tab w:val="num" w:pos="284"/>
        </w:tabs>
        <w:ind w:left="284" w:hanging="284"/>
      </w:pPr>
      <w:r w:rsidRPr="00320FD6">
        <w:t>Student tímto výslovně prohlašuje a svým podpisem potvrzuje, že si tuto smlouvu řádně přečetl, že se seznámil</w:t>
      </w:r>
      <w:r>
        <w:t xml:space="preserve"> </w:t>
      </w:r>
      <w:r w:rsidRPr="00320FD6">
        <w:t xml:space="preserve">s jejím obsahem a že se zavazuje jednat v souladu s touto smlouvou. </w:t>
      </w:r>
      <w:r>
        <w:t xml:space="preserve">Student se </w:t>
      </w:r>
      <w:r w:rsidRPr="00320FD6">
        <w:t>zavazuje jednat v souladu s bezpečnostními a jinými vnitřními předpisy poskytovatele,</w:t>
      </w:r>
      <w:r>
        <w:t xml:space="preserve"> s nimiž bude seznámen,</w:t>
      </w:r>
      <w:r w:rsidRPr="00320FD6">
        <w:t xml:space="preserve"> pokyny </w:t>
      </w:r>
      <w:r>
        <w:t>vedoucího odborné praxe</w:t>
      </w:r>
      <w:r w:rsidRPr="00320FD6">
        <w:t xml:space="preserve"> a zejména se zavazuje jednat tak, aby poskytovateli nevznikla žádná újma</w:t>
      </w:r>
      <w:r w:rsidR="00D975AE">
        <w:t>.</w:t>
      </w:r>
      <w:r w:rsidR="00842D2E">
        <w:t xml:space="preserve">   </w:t>
      </w:r>
    </w:p>
    <w:p w14:paraId="1BB8E880" w14:textId="77777777" w:rsidR="00824EF5" w:rsidRDefault="00824EF5" w:rsidP="00824EF5"/>
    <w:p w14:paraId="1FBC4135" w14:textId="77777777" w:rsidR="00824EF5" w:rsidRPr="009E30FA" w:rsidRDefault="00824EF5" w:rsidP="00824EF5">
      <w:pPr>
        <w:tabs>
          <w:tab w:val="left" w:pos="5387"/>
        </w:tabs>
        <w:ind w:right="-1"/>
        <w:rPr>
          <w:rFonts w:cs="Arial"/>
          <w:szCs w:val="24"/>
        </w:rPr>
      </w:pPr>
      <w:r w:rsidRPr="009E30FA">
        <w:rPr>
          <w:rFonts w:cs="Arial"/>
          <w:szCs w:val="24"/>
        </w:rPr>
        <w:t>V</w:t>
      </w:r>
      <w:r w:rsidR="00E042C6">
        <w:rPr>
          <w:rFonts w:cs="Arial"/>
          <w:szCs w:val="24"/>
        </w:rPr>
        <w:t> Uherském Hradišti</w:t>
      </w:r>
      <w:r>
        <w:rPr>
          <w:rFonts w:cs="Arial"/>
          <w:szCs w:val="24"/>
        </w:rPr>
        <w:t xml:space="preserve"> dne: </w:t>
      </w:r>
      <w:r w:rsidRPr="009E30FA">
        <w:rPr>
          <w:rFonts w:cs="Arial"/>
          <w:szCs w:val="24"/>
        </w:rPr>
        <w:tab/>
        <w:t xml:space="preserve">Ve </w:t>
      </w:r>
      <w:proofErr w:type="spellStart"/>
      <w:r w:rsidR="004241C8" w:rsidRPr="007731FC">
        <w:rPr>
          <w:highlight w:val="yellow"/>
        </w:rPr>
        <w:t>xxx</w:t>
      </w:r>
      <w:proofErr w:type="spellEnd"/>
      <w:r w:rsidRPr="009E30FA">
        <w:rPr>
          <w:rFonts w:cs="Arial"/>
          <w:szCs w:val="24"/>
        </w:rPr>
        <w:t xml:space="preserve"> dne</w:t>
      </w:r>
      <w:r w:rsidR="004241C8">
        <w:rPr>
          <w:rFonts w:cs="Arial"/>
          <w:szCs w:val="24"/>
        </w:rPr>
        <w:t>:</w:t>
      </w:r>
    </w:p>
    <w:p w14:paraId="141E4567" w14:textId="77777777" w:rsidR="00824EF5" w:rsidRPr="009E30FA" w:rsidRDefault="001900DE" w:rsidP="00824EF5">
      <w:pPr>
        <w:tabs>
          <w:tab w:val="left" w:pos="5387"/>
        </w:tabs>
        <w:spacing w:after="0"/>
        <w:ind w:left="5387" w:right="-1" w:hanging="5387"/>
        <w:rPr>
          <w:rFonts w:cs="Arial"/>
          <w:szCs w:val="24"/>
        </w:rPr>
      </w:pPr>
      <w:r>
        <w:rPr>
          <w:rFonts w:cs="Arial"/>
          <w:szCs w:val="24"/>
        </w:rPr>
        <w:t>Z</w:t>
      </w:r>
      <w:r w:rsidR="00824EF5" w:rsidRPr="009E30FA">
        <w:rPr>
          <w:rFonts w:cs="Arial"/>
          <w:szCs w:val="24"/>
        </w:rPr>
        <w:t xml:space="preserve">a </w:t>
      </w:r>
      <w:r w:rsidR="00824EF5" w:rsidRPr="00824EF5">
        <w:rPr>
          <w:rFonts w:cs="Arial"/>
          <w:szCs w:val="24"/>
        </w:rPr>
        <w:t>fakultu:</w:t>
      </w:r>
      <w:r w:rsidR="00824EF5" w:rsidRPr="009E30FA">
        <w:rPr>
          <w:rFonts w:cs="Arial"/>
          <w:szCs w:val="24"/>
        </w:rPr>
        <w:tab/>
      </w:r>
      <w:r w:rsidR="004241C8">
        <w:t>Za poskytovatele:</w:t>
      </w:r>
      <w:r w:rsidR="00824EF5" w:rsidRPr="009E30FA">
        <w:rPr>
          <w:rFonts w:cs="Arial"/>
          <w:szCs w:val="24"/>
        </w:rPr>
        <w:t xml:space="preserve"> </w:t>
      </w:r>
    </w:p>
    <w:p w14:paraId="68594E44" w14:textId="77777777" w:rsidR="00824EF5" w:rsidRDefault="00824EF5" w:rsidP="00824EF5">
      <w:pPr>
        <w:tabs>
          <w:tab w:val="left" w:pos="5387"/>
        </w:tabs>
        <w:ind w:left="5387" w:right="-1" w:hanging="5529"/>
        <w:rPr>
          <w:rFonts w:cs="Arial"/>
          <w:szCs w:val="24"/>
        </w:rPr>
      </w:pPr>
      <w:r w:rsidRPr="009E30FA">
        <w:rPr>
          <w:rFonts w:cs="Arial"/>
          <w:szCs w:val="24"/>
        </w:rPr>
        <w:tab/>
      </w:r>
    </w:p>
    <w:p w14:paraId="451C7C57" w14:textId="77777777" w:rsidR="001900DE" w:rsidRPr="009E30FA" w:rsidRDefault="001900DE" w:rsidP="001900DE"/>
    <w:p w14:paraId="70DAF62F" w14:textId="77777777" w:rsidR="00824EF5" w:rsidRDefault="00824EF5" w:rsidP="00824EF5">
      <w:pPr>
        <w:tabs>
          <w:tab w:val="left" w:pos="5387"/>
        </w:tabs>
        <w:ind w:right="-1"/>
        <w:rPr>
          <w:rFonts w:cs="Arial"/>
          <w:szCs w:val="24"/>
        </w:rPr>
      </w:pPr>
    </w:p>
    <w:p w14:paraId="1B236E73" w14:textId="77777777" w:rsidR="00806B36" w:rsidRPr="00824EF5" w:rsidRDefault="00806B36" w:rsidP="00806B36">
      <w:pPr>
        <w:tabs>
          <w:tab w:val="right" w:pos="3544"/>
          <w:tab w:val="left" w:pos="5387"/>
          <w:tab w:val="right" w:pos="9072"/>
        </w:tabs>
        <w:ind w:right="-1"/>
        <w:rPr>
          <w:rFonts w:cs="Arial"/>
          <w:szCs w:val="24"/>
          <w:u w:val="dotted"/>
        </w:rPr>
      </w:pPr>
      <w:r w:rsidRPr="00824EF5">
        <w:rPr>
          <w:rFonts w:cs="Arial"/>
          <w:szCs w:val="24"/>
          <w:u w:val="dotted"/>
        </w:rPr>
        <w:tab/>
      </w:r>
      <w:r w:rsidRPr="00824EF5">
        <w:rPr>
          <w:rFonts w:cs="Arial"/>
          <w:szCs w:val="24"/>
        </w:rPr>
        <w:tab/>
      </w:r>
      <w:r w:rsidRPr="00824EF5">
        <w:rPr>
          <w:rFonts w:cs="Arial"/>
          <w:szCs w:val="24"/>
          <w:u w:val="dotted"/>
        </w:rPr>
        <w:tab/>
      </w:r>
    </w:p>
    <w:p w14:paraId="3950F18B" w14:textId="7F9A396A" w:rsidR="00806B36" w:rsidRPr="0089213D" w:rsidRDefault="00806B36" w:rsidP="00806B36">
      <w:pPr>
        <w:tabs>
          <w:tab w:val="center" w:pos="1701"/>
          <w:tab w:val="left" w:pos="5387"/>
          <w:tab w:val="center" w:pos="7230"/>
        </w:tabs>
        <w:spacing w:after="60"/>
        <w:ind w:right="-1"/>
        <w:rPr>
          <w:rFonts w:cs="Arial"/>
          <w:color w:val="000000" w:themeColor="text1"/>
          <w:szCs w:val="24"/>
        </w:rPr>
      </w:pPr>
      <w:r>
        <w:rPr>
          <w:rFonts w:cs="Arial"/>
          <w:color w:val="FF0000"/>
          <w:szCs w:val="24"/>
        </w:rPr>
        <w:tab/>
      </w:r>
      <w:r w:rsidR="00BF1949">
        <w:t xml:space="preserve">doc. </w:t>
      </w:r>
      <w:r w:rsidR="004B0C66">
        <w:t>Ing. Zuzana Tučková, Ph.D.</w:t>
      </w:r>
      <w:r w:rsidRPr="009E30FA">
        <w:rPr>
          <w:rFonts w:cs="Arial"/>
          <w:szCs w:val="24"/>
        </w:rPr>
        <w:tab/>
      </w:r>
      <w:r>
        <w:rPr>
          <w:rFonts w:cs="Arial"/>
          <w:szCs w:val="24"/>
        </w:rPr>
        <w:tab/>
      </w:r>
      <w:r w:rsidRPr="0089213D">
        <w:rPr>
          <w:rFonts w:cs="Arial"/>
          <w:color w:val="000000" w:themeColor="text1"/>
          <w:szCs w:val="24"/>
          <w:highlight w:val="yellow"/>
        </w:rPr>
        <w:t>jméno zástupce</w:t>
      </w:r>
    </w:p>
    <w:p w14:paraId="714F2B13" w14:textId="226EC9DD" w:rsidR="00806B36" w:rsidRPr="0089213D" w:rsidRDefault="00806B36" w:rsidP="00806B36">
      <w:pPr>
        <w:tabs>
          <w:tab w:val="left" w:pos="-2268"/>
          <w:tab w:val="center" w:pos="1701"/>
          <w:tab w:val="center" w:pos="7230"/>
        </w:tabs>
        <w:rPr>
          <w:rFonts w:cs="Arial"/>
          <w:color w:val="000000" w:themeColor="text1"/>
          <w:szCs w:val="24"/>
        </w:rPr>
      </w:pPr>
      <w:r>
        <w:rPr>
          <w:rFonts w:cs="Arial"/>
          <w:bCs/>
          <w:color w:val="FF0000"/>
          <w:szCs w:val="24"/>
        </w:rPr>
        <w:tab/>
      </w:r>
      <w:r w:rsidR="00BF1949">
        <w:rPr>
          <w:rFonts w:cs="Arial"/>
          <w:szCs w:val="24"/>
        </w:rPr>
        <w:t>děkan</w:t>
      </w:r>
      <w:r w:rsidR="004B0C66">
        <w:rPr>
          <w:rFonts w:cs="Arial"/>
          <w:szCs w:val="24"/>
        </w:rPr>
        <w:t>ka</w:t>
      </w:r>
      <w:r>
        <w:rPr>
          <w:rFonts w:cs="Arial"/>
          <w:szCs w:val="24"/>
        </w:rPr>
        <w:tab/>
      </w:r>
      <w:r w:rsidRPr="0089213D">
        <w:rPr>
          <w:rFonts w:cs="Arial"/>
          <w:bCs/>
          <w:color w:val="000000" w:themeColor="text1"/>
          <w:szCs w:val="24"/>
          <w:highlight w:val="yellow"/>
        </w:rPr>
        <w:t>funkce</w:t>
      </w:r>
    </w:p>
    <w:p w14:paraId="05345FFB" w14:textId="77777777" w:rsidR="00806B36" w:rsidRDefault="00806B36" w:rsidP="00806B36"/>
    <w:p w14:paraId="4552DF33" w14:textId="77777777" w:rsidR="00806B36" w:rsidRDefault="00806B36" w:rsidP="00806B36"/>
    <w:p w14:paraId="17497827" w14:textId="77777777" w:rsidR="00806B36" w:rsidRDefault="00806B36" w:rsidP="00806B36"/>
    <w:p w14:paraId="789334B9" w14:textId="77777777" w:rsidR="00806B36" w:rsidRDefault="00806B36" w:rsidP="00806B36"/>
    <w:p w14:paraId="425AA521" w14:textId="11E0A314" w:rsidR="00806B36" w:rsidRPr="009E30FA" w:rsidRDefault="00806B36" w:rsidP="00806B36">
      <w:pPr>
        <w:tabs>
          <w:tab w:val="left" w:pos="5387"/>
        </w:tabs>
        <w:ind w:right="-1"/>
        <w:rPr>
          <w:rFonts w:cs="Arial"/>
          <w:szCs w:val="24"/>
        </w:rPr>
      </w:pPr>
      <w:r w:rsidRPr="009E30FA">
        <w:rPr>
          <w:rFonts w:cs="Arial"/>
          <w:szCs w:val="24"/>
        </w:rPr>
        <w:t>V</w:t>
      </w:r>
      <w:r w:rsidR="00E042C6">
        <w:rPr>
          <w:rFonts w:cs="Arial"/>
          <w:szCs w:val="24"/>
        </w:rPr>
        <w:t> Uherské</w:t>
      </w:r>
      <w:r w:rsidR="000C60BE">
        <w:rPr>
          <w:rFonts w:cs="Arial"/>
          <w:szCs w:val="24"/>
        </w:rPr>
        <w:t>m</w:t>
      </w:r>
      <w:r w:rsidR="00E042C6">
        <w:rPr>
          <w:rFonts w:cs="Arial"/>
          <w:szCs w:val="24"/>
        </w:rPr>
        <w:t xml:space="preserve"> Hradišti </w:t>
      </w:r>
      <w:r>
        <w:rPr>
          <w:rFonts w:cs="Arial"/>
          <w:szCs w:val="24"/>
        </w:rPr>
        <w:t xml:space="preserve">dne: </w:t>
      </w:r>
    </w:p>
    <w:p w14:paraId="2A7DA9A6" w14:textId="77777777" w:rsidR="00806B36" w:rsidRPr="009E30FA" w:rsidRDefault="00806B36" w:rsidP="00806B36">
      <w:pPr>
        <w:tabs>
          <w:tab w:val="left" w:pos="5387"/>
        </w:tabs>
        <w:spacing w:after="0"/>
        <w:ind w:left="5387" w:right="-1" w:hanging="5387"/>
        <w:rPr>
          <w:rFonts w:cs="Arial"/>
          <w:szCs w:val="24"/>
        </w:rPr>
      </w:pPr>
      <w:r>
        <w:rPr>
          <w:rFonts w:cs="Arial"/>
          <w:szCs w:val="24"/>
        </w:rPr>
        <w:t>Student:</w:t>
      </w:r>
      <w:r w:rsidRPr="009E30FA">
        <w:rPr>
          <w:rFonts w:cs="Arial"/>
          <w:szCs w:val="24"/>
        </w:rPr>
        <w:t xml:space="preserve"> </w:t>
      </w:r>
    </w:p>
    <w:p w14:paraId="31E203CC" w14:textId="77777777" w:rsidR="00806B36" w:rsidRPr="009E30FA" w:rsidRDefault="00806B36" w:rsidP="00806B36">
      <w:pPr>
        <w:rPr>
          <w:rFonts w:cs="Arial"/>
          <w:szCs w:val="24"/>
        </w:rPr>
      </w:pPr>
    </w:p>
    <w:p w14:paraId="46B86F51" w14:textId="77777777" w:rsidR="00806B36" w:rsidRDefault="00806B36" w:rsidP="00806B36">
      <w:pPr>
        <w:tabs>
          <w:tab w:val="left" w:pos="5387"/>
        </w:tabs>
        <w:ind w:right="-1"/>
        <w:rPr>
          <w:rFonts w:cs="Arial"/>
          <w:szCs w:val="24"/>
        </w:rPr>
      </w:pPr>
    </w:p>
    <w:p w14:paraId="2C9357D6" w14:textId="77777777" w:rsidR="00806B36" w:rsidRDefault="00806B36" w:rsidP="00806B36">
      <w:pPr>
        <w:tabs>
          <w:tab w:val="right" w:pos="3544"/>
          <w:tab w:val="left" w:pos="5387"/>
          <w:tab w:val="right" w:pos="9072"/>
        </w:tabs>
        <w:ind w:right="-1"/>
        <w:rPr>
          <w:rFonts w:cs="Arial"/>
          <w:szCs w:val="24"/>
          <w:u w:val="dotted"/>
        </w:rPr>
      </w:pPr>
      <w:r w:rsidRPr="00824EF5">
        <w:rPr>
          <w:rFonts w:cs="Arial"/>
          <w:szCs w:val="24"/>
          <w:u w:val="dotted"/>
        </w:rPr>
        <w:tab/>
      </w:r>
    </w:p>
    <w:p w14:paraId="2B9D6551" w14:textId="77777777" w:rsidR="00806B36" w:rsidRPr="00E043DA" w:rsidRDefault="00806B36" w:rsidP="00806B36">
      <w:pPr>
        <w:tabs>
          <w:tab w:val="right" w:pos="-3828"/>
          <w:tab w:val="center" w:pos="1701"/>
          <w:tab w:val="right" w:pos="9072"/>
        </w:tabs>
        <w:ind w:right="-1"/>
        <w:rPr>
          <w:rFonts w:cs="Arial"/>
          <w:szCs w:val="24"/>
        </w:rPr>
      </w:pPr>
      <w:r w:rsidRPr="00E043DA">
        <w:rPr>
          <w:rFonts w:cs="Arial"/>
          <w:szCs w:val="24"/>
        </w:rPr>
        <w:tab/>
      </w:r>
      <w:r w:rsidRPr="00E043DA">
        <w:rPr>
          <w:rFonts w:cs="Arial"/>
          <w:szCs w:val="24"/>
          <w:highlight w:val="yellow"/>
        </w:rPr>
        <w:t>Jméno a příjmení studenta</w:t>
      </w:r>
    </w:p>
    <w:p w14:paraId="50448D39" w14:textId="77777777" w:rsidR="00CD40DA" w:rsidRPr="001900DE" w:rsidRDefault="00CD40DA" w:rsidP="00806B36">
      <w:pPr>
        <w:tabs>
          <w:tab w:val="right" w:pos="3544"/>
          <w:tab w:val="left" w:pos="5387"/>
          <w:tab w:val="right" w:pos="9072"/>
        </w:tabs>
        <w:ind w:right="-1"/>
        <w:rPr>
          <w:rFonts w:cs="Arial"/>
          <w:szCs w:val="24"/>
          <w:u w:val="dotted"/>
        </w:rPr>
      </w:pPr>
    </w:p>
    <w:sectPr w:rsidR="00CD40DA" w:rsidRPr="001900DE" w:rsidSect="00B7225A">
      <w:footerReference w:type="default" r:id="rId11"/>
      <w:pgSz w:w="11906" w:h="16838"/>
      <w:pgMar w:top="1417" w:right="1417" w:bottom="993" w:left="1417" w:header="708"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B311AF" w14:textId="77777777" w:rsidR="00B76DA8" w:rsidRDefault="00B76DA8" w:rsidP="00605F54">
      <w:pPr>
        <w:spacing w:after="0"/>
      </w:pPr>
      <w:r>
        <w:separator/>
      </w:r>
    </w:p>
    <w:p w14:paraId="40BA322D" w14:textId="77777777" w:rsidR="00B76DA8" w:rsidRDefault="00B76DA8"/>
  </w:endnote>
  <w:endnote w:type="continuationSeparator" w:id="0">
    <w:p w14:paraId="7272CADF" w14:textId="77777777" w:rsidR="00B76DA8" w:rsidRDefault="00B76DA8" w:rsidP="00605F54">
      <w:pPr>
        <w:spacing w:after="0"/>
      </w:pPr>
      <w:r>
        <w:continuationSeparator/>
      </w:r>
    </w:p>
    <w:p w14:paraId="38DDC725" w14:textId="77777777" w:rsidR="00B76DA8" w:rsidRDefault="00B76D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Book Antiqua">
    <w:panose1 w:val="020406020503050303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98BE0" w14:textId="77777777" w:rsidR="00B7225A" w:rsidRDefault="00B7225A" w:rsidP="00D975AE">
    <w:pPr>
      <w:pStyle w:val="Zpat"/>
      <w:rPr>
        <w:rFonts w:cs="Arial"/>
        <w:sz w:val="16"/>
        <w:szCs w:val="16"/>
      </w:rPr>
    </w:pPr>
  </w:p>
  <w:p w14:paraId="3FC7DEC0" w14:textId="77777777" w:rsidR="00B7225A" w:rsidRDefault="00B7225A" w:rsidP="00D975AE">
    <w:pPr>
      <w:pStyle w:val="Zpat"/>
      <w:rPr>
        <w:rFonts w:cs="Arial"/>
        <w:sz w:val="16"/>
        <w:szCs w:val="16"/>
      </w:rPr>
    </w:pPr>
  </w:p>
  <w:p w14:paraId="71B94570" w14:textId="03AC538E" w:rsidR="007A467B" w:rsidRPr="001900DE" w:rsidRDefault="00175598" w:rsidP="00D975AE">
    <w:pPr>
      <w:pStyle w:val="Zpat"/>
      <w:rPr>
        <w:rFonts w:cs="Arial"/>
        <w:i/>
      </w:rPr>
    </w:pPr>
    <w:r w:rsidRPr="001900DE">
      <w:rPr>
        <w:rFonts w:cs="Arial"/>
        <w:i/>
        <w:sz w:val="16"/>
        <w:szCs w:val="16"/>
      </w:rPr>
      <w:tab/>
    </w:r>
    <w:r w:rsidRPr="001900DE">
      <w:rPr>
        <w:rFonts w:cs="Arial"/>
        <w:i/>
        <w:sz w:val="16"/>
        <w:szCs w:val="16"/>
      </w:rPr>
      <w:tab/>
      <w:t xml:space="preserve">strana </w:t>
    </w:r>
    <w:r w:rsidR="000F1802" w:rsidRPr="001900DE">
      <w:rPr>
        <w:rFonts w:cs="Arial"/>
        <w:i/>
        <w:sz w:val="16"/>
        <w:szCs w:val="16"/>
      </w:rPr>
      <w:fldChar w:fldCharType="begin"/>
    </w:r>
    <w:r w:rsidRPr="001900DE">
      <w:rPr>
        <w:rFonts w:cs="Arial"/>
        <w:i/>
        <w:sz w:val="16"/>
        <w:szCs w:val="16"/>
      </w:rPr>
      <w:instrText xml:space="preserve"> PAGE </w:instrText>
    </w:r>
    <w:r w:rsidR="000F1802" w:rsidRPr="001900DE">
      <w:rPr>
        <w:rFonts w:cs="Arial"/>
        <w:i/>
        <w:sz w:val="16"/>
        <w:szCs w:val="16"/>
      </w:rPr>
      <w:fldChar w:fldCharType="separate"/>
    </w:r>
    <w:r w:rsidR="00967B0E">
      <w:rPr>
        <w:rFonts w:cs="Arial"/>
        <w:i/>
        <w:noProof/>
        <w:sz w:val="16"/>
        <w:szCs w:val="16"/>
      </w:rPr>
      <w:t>3</w:t>
    </w:r>
    <w:r w:rsidR="000F1802" w:rsidRPr="001900DE">
      <w:rPr>
        <w:rFonts w:cs="Arial"/>
        <w:i/>
        <w:sz w:val="16"/>
        <w:szCs w:val="16"/>
      </w:rPr>
      <w:fldChar w:fldCharType="end"/>
    </w:r>
    <w:r w:rsidRPr="001900DE">
      <w:rPr>
        <w:rFonts w:cs="Arial"/>
        <w:i/>
        <w:sz w:val="16"/>
        <w:szCs w:val="16"/>
      </w:rPr>
      <w:t xml:space="preserve"> (celkem </w:t>
    </w:r>
    <w:r w:rsidR="000F1802" w:rsidRPr="001900DE">
      <w:rPr>
        <w:rFonts w:cs="Arial"/>
        <w:i/>
        <w:sz w:val="16"/>
        <w:szCs w:val="16"/>
      </w:rPr>
      <w:fldChar w:fldCharType="begin"/>
    </w:r>
    <w:r w:rsidRPr="001900DE">
      <w:rPr>
        <w:rFonts w:cs="Arial"/>
        <w:i/>
        <w:sz w:val="16"/>
        <w:szCs w:val="16"/>
      </w:rPr>
      <w:instrText xml:space="preserve"> NUMPAGES </w:instrText>
    </w:r>
    <w:r w:rsidR="000F1802" w:rsidRPr="001900DE">
      <w:rPr>
        <w:rFonts w:cs="Arial"/>
        <w:i/>
        <w:sz w:val="16"/>
        <w:szCs w:val="16"/>
      </w:rPr>
      <w:fldChar w:fldCharType="separate"/>
    </w:r>
    <w:r w:rsidR="00967B0E">
      <w:rPr>
        <w:rFonts w:cs="Arial"/>
        <w:i/>
        <w:noProof/>
        <w:sz w:val="16"/>
        <w:szCs w:val="16"/>
      </w:rPr>
      <w:t>3</w:t>
    </w:r>
    <w:r w:rsidR="000F1802" w:rsidRPr="001900DE">
      <w:rPr>
        <w:rFonts w:cs="Arial"/>
        <w:i/>
        <w:sz w:val="16"/>
        <w:szCs w:val="16"/>
      </w:rPr>
      <w:fldChar w:fldCharType="end"/>
    </w:r>
    <w:r w:rsidRPr="001900DE">
      <w:rPr>
        <w:rFonts w:cs="Arial"/>
        <w:i/>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BE3A0E" w14:textId="77777777" w:rsidR="00B76DA8" w:rsidRDefault="00B76DA8" w:rsidP="00605F54">
      <w:pPr>
        <w:spacing w:after="0"/>
      </w:pPr>
      <w:r>
        <w:separator/>
      </w:r>
    </w:p>
    <w:p w14:paraId="1AC5D978" w14:textId="77777777" w:rsidR="00B76DA8" w:rsidRDefault="00B76DA8"/>
  </w:footnote>
  <w:footnote w:type="continuationSeparator" w:id="0">
    <w:p w14:paraId="033C7B60" w14:textId="77777777" w:rsidR="00B76DA8" w:rsidRDefault="00B76DA8" w:rsidP="00605F54">
      <w:pPr>
        <w:spacing w:after="0"/>
      </w:pPr>
      <w:r>
        <w:continuationSeparator/>
      </w:r>
    </w:p>
    <w:p w14:paraId="4255C6A0" w14:textId="77777777" w:rsidR="00B76DA8" w:rsidRDefault="00B76D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lvl w:ilvl="0">
      <w:start w:val="1"/>
      <w:numFmt w:val="decimal"/>
      <w:lvlText w:val="%1)"/>
      <w:lvlJc w:val="left"/>
      <w:pPr>
        <w:tabs>
          <w:tab w:val="num" w:pos="360"/>
        </w:tabs>
        <w:ind w:left="360" w:hanging="360"/>
      </w:pPr>
      <w:rPr>
        <w:rFonts w:cs="Times New Roman"/>
      </w:rPr>
    </w:lvl>
  </w:abstractNum>
  <w:abstractNum w:abstractNumId="1" w15:restartNumberingAfterBreak="0">
    <w:nsid w:val="046A1109"/>
    <w:multiLevelType w:val="hybridMultilevel"/>
    <w:tmpl w:val="62EA33A6"/>
    <w:lvl w:ilvl="0" w:tplc="CB30AB9E">
      <w:start w:val="1"/>
      <w:numFmt w:val="decimal"/>
      <w:pStyle w:val="seznamcislovany"/>
      <w:lvlText w:val="%1."/>
      <w:lvlJc w:val="left"/>
      <w:pPr>
        <w:tabs>
          <w:tab w:val="num" w:pos="720"/>
        </w:tabs>
        <w:ind w:left="720" w:hanging="360"/>
      </w:pPr>
      <w:rPr>
        <w:rFonts w:hint="default"/>
      </w:rPr>
    </w:lvl>
    <w:lvl w:ilvl="1" w:tplc="DF7C49B8">
      <w:start w:val="1"/>
      <w:numFmt w:val="lowerLetter"/>
      <w:lvlText w:val="%2)"/>
      <w:lvlJc w:val="left"/>
      <w:pPr>
        <w:ind w:left="1440" w:hanging="360"/>
      </w:pPr>
      <w:rPr>
        <w:rFonts w:hint="default"/>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10C0451E"/>
    <w:multiLevelType w:val="hybridMultilevel"/>
    <w:tmpl w:val="45C4FE5A"/>
    <w:lvl w:ilvl="0" w:tplc="3E140D38">
      <w:start w:val="1"/>
      <w:numFmt w:val="lowerLetter"/>
      <w:lvlText w:val="%1)"/>
      <w:lvlJc w:val="left"/>
      <w:pPr>
        <w:ind w:left="720" w:hanging="360"/>
      </w:pPr>
      <w:rPr>
        <w:rFonts w:ascii="Arial" w:hAnsi="Arial" w:hint="default"/>
        <w:b w:val="0"/>
        <w:i w:val="0"/>
        <w:sz w:val="22"/>
      </w:rPr>
    </w:lvl>
    <w:lvl w:ilvl="1" w:tplc="487C3496">
      <w:start w:val="1"/>
      <w:numFmt w:val="lowerLetter"/>
      <w:lvlText w:val="%2)"/>
      <w:lvlJc w:val="left"/>
      <w:pPr>
        <w:ind w:left="1440" w:hanging="360"/>
      </w:pPr>
      <w:rPr>
        <w:rFonts w:ascii="Arial" w:hAnsi="Arial" w:cs="Times New Roman"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em w:val="no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36C429F"/>
    <w:multiLevelType w:val="hybridMultilevel"/>
    <w:tmpl w:val="6D386746"/>
    <w:lvl w:ilvl="0" w:tplc="7F160038">
      <w:start w:val="1"/>
      <w:numFmt w:val="decimal"/>
      <w:pStyle w:val="Seznam"/>
      <w:lvlText w:val="%1."/>
      <w:lvlJc w:val="left"/>
      <w:pPr>
        <w:ind w:left="720" w:hanging="360"/>
      </w:pPr>
      <w:rPr>
        <w:rFonts w:ascii="Arial" w:hAnsi="Arial" w:cs="Arial" w:hint="default"/>
        <w:sz w:val="22"/>
        <w:szCs w:val="22"/>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15:restartNumberingAfterBreak="0">
    <w:nsid w:val="14134ABF"/>
    <w:multiLevelType w:val="hybridMultilevel"/>
    <w:tmpl w:val="5ABA2590"/>
    <w:lvl w:ilvl="0" w:tplc="278C825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A5B3901"/>
    <w:multiLevelType w:val="hybridMultilevel"/>
    <w:tmpl w:val="D6BEF77E"/>
    <w:lvl w:ilvl="0" w:tplc="9A449320">
      <w:start w:val="1"/>
      <w:numFmt w:val="decimal"/>
      <w:lvlText w:val="%1)"/>
      <w:lvlJc w:val="left"/>
      <w:pPr>
        <w:tabs>
          <w:tab w:val="num" w:pos="720"/>
        </w:tabs>
        <w:ind w:left="720" w:hanging="360"/>
      </w:pPr>
      <w:rPr>
        <w:rFonts w:cs="Times New Roman" w:hint="default"/>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2C1F4A66"/>
    <w:multiLevelType w:val="hybridMultilevel"/>
    <w:tmpl w:val="D8C6DF58"/>
    <w:lvl w:ilvl="0" w:tplc="3E140D38">
      <w:start w:val="1"/>
      <w:numFmt w:val="lowerLetter"/>
      <w:lvlText w:val="%1)"/>
      <w:lvlJc w:val="left"/>
      <w:pPr>
        <w:ind w:left="720" w:hanging="360"/>
      </w:pPr>
      <w:rPr>
        <w:rFonts w:ascii="Arial" w:hAnsi="Arial" w:hint="default"/>
        <w:b w:val="0"/>
        <w:i w:val="0"/>
        <w:sz w:val="22"/>
      </w:rPr>
    </w:lvl>
    <w:lvl w:ilvl="1" w:tplc="F6583172">
      <w:start w:val="1"/>
      <w:numFmt w:val="lowerLetter"/>
      <w:pStyle w:val="odrazky"/>
      <w:lvlText w:val="%2)"/>
      <w:lvlJc w:val="left"/>
      <w:pPr>
        <w:ind w:left="1440" w:hanging="360"/>
      </w:pPr>
      <w:rPr>
        <w:rFonts w:ascii="Arial" w:hAnsi="Arial" w:cs="Arial"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8205015"/>
    <w:multiLevelType w:val="hybridMultilevel"/>
    <w:tmpl w:val="001693E0"/>
    <w:lvl w:ilvl="0" w:tplc="630C4190">
      <w:start w:val="1"/>
      <w:numFmt w:val="lowerLetter"/>
      <w:pStyle w:val="Bezmezer"/>
      <w:lvlText w:val="%1)"/>
      <w:lvlJc w:val="left"/>
      <w:pPr>
        <w:ind w:left="720" w:hanging="360"/>
      </w:pPr>
      <w:rPr>
        <w:rFonts w:ascii="Times New Roman" w:hAnsi="Times New Roman" w:cs="Times New Roman" w:hint="default"/>
        <w:sz w:val="22"/>
        <w:szCs w:val="22"/>
      </w:rPr>
    </w:lvl>
    <w:lvl w:ilvl="1" w:tplc="6948746C">
      <w:start w:val="1"/>
      <w:numFmt w:val="decimal"/>
      <w:lvlText w:val="%2."/>
      <w:lvlJc w:val="left"/>
      <w:pPr>
        <w:ind w:left="1440" w:hanging="360"/>
      </w:pPr>
      <w:rPr>
        <w:rFonts w:cs="Times New Roman"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 w15:restartNumberingAfterBreak="0">
    <w:nsid w:val="39A36484"/>
    <w:multiLevelType w:val="hybridMultilevel"/>
    <w:tmpl w:val="B37C3190"/>
    <w:lvl w:ilvl="0" w:tplc="3E140D38">
      <w:start w:val="1"/>
      <w:numFmt w:val="lowerLetter"/>
      <w:lvlText w:val="%1)"/>
      <w:lvlJc w:val="left"/>
      <w:pPr>
        <w:ind w:left="720" w:hanging="360"/>
      </w:pPr>
      <w:rPr>
        <w:rFonts w:ascii="Arial" w:hAnsi="Arial" w:hint="default"/>
        <w:b w:val="0"/>
        <w:i w:val="0"/>
        <w:sz w:val="22"/>
      </w:rPr>
    </w:lvl>
    <w:lvl w:ilvl="1" w:tplc="BAC4862E">
      <w:start w:val="1"/>
      <w:numFmt w:val="lowerLetter"/>
      <w:lvlText w:val="%2)"/>
      <w:lvlJc w:val="left"/>
      <w:pPr>
        <w:ind w:left="1440" w:hanging="360"/>
      </w:pPr>
      <w:rPr>
        <w:rFonts w:ascii="Arial" w:hAnsi="Arial" w:cs="Times New Roman"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em w:val="no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167575C"/>
    <w:multiLevelType w:val="hybridMultilevel"/>
    <w:tmpl w:val="A29CE442"/>
    <w:lvl w:ilvl="0" w:tplc="3E140D38">
      <w:start w:val="1"/>
      <w:numFmt w:val="lowerLetter"/>
      <w:lvlText w:val="%1)"/>
      <w:lvlJc w:val="left"/>
      <w:pPr>
        <w:ind w:left="720" w:hanging="360"/>
      </w:pPr>
      <w:rPr>
        <w:rFonts w:ascii="Arial" w:hAnsi="Arial" w:hint="default"/>
        <w:b w:val="0"/>
        <w:i w:val="0"/>
        <w:sz w:val="22"/>
      </w:rPr>
    </w:lvl>
    <w:lvl w:ilvl="1" w:tplc="3BBC1A84">
      <w:start w:val="1"/>
      <w:numFmt w:val="lowerLetter"/>
      <w:lvlText w:val="%2)"/>
      <w:lvlJc w:val="left"/>
      <w:pPr>
        <w:ind w:left="1440" w:hanging="360"/>
      </w:pPr>
      <w:rPr>
        <w:rFonts w:ascii="Arial" w:hAnsi="Arial" w:cs="Times New Roman"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em w:val="no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9CA2198"/>
    <w:multiLevelType w:val="hybridMultilevel"/>
    <w:tmpl w:val="F26CA6EE"/>
    <w:lvl w:ilvl="0" w:tplc="3E140D38">
      <w:start w:val="1"/>
      <w:numFmt w:val="lowerLetter"/>
      <w:lvlText w:val="%1)"/>
      <w:lvlJc w:val="left"/>
      <w:pPr>
        <w:ind w:left="720" w:hanging="360"/>
      </w:pPr>
      <w:rPr>
        <w:rFonts w:ascii="Arial" w:hAnsi="Arial" w:hint="default"/>
        <w:b w:val="0"/>
        <w:i w:val="0"/>
        <w:sz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D5907A1"/>
    <w:multiLevelType w:val="multilevel"/>
    <w:tmpl w:val="1AEC216C"/>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2" w15:restartNumberingAfterBreak="0">
    <w:nsid w:val="4FCB64FF"/>
    <w:multiLevelType w:val="multilevel"/>
    <w:tmpl w:val="6D386746"/>
    <w:lvl w:ilvl="0">
      <w:start w:val="1"/>
      <w:numFmt w:val="decimal"/>
      <w:lvlText w:val="%1."/>
      <w:lvlJc w:val="left"/>
      <w:pPr>
        <w:ind w:left="720" w:hanging="360"/>
      </w:pPr>
      <w:rPr>
        <w:rFonts w:ascii="Arial" w:hAnsi="Arial" w:cs="Arial" w:hint="default"/>
        <w:sz w:val="22"/>
        <w:szCs w:val="22"/>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3" w15:restartNumberingAfterBreak="0">
    <w:nsid w:val="58D365A2"/>
    <w:multiLevelType w:val="hybridMultilevel"/>
    <w:tmpl w:val="6E761B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AF0649D"/>
    <w:multiLevelType w:val="hybridMultilevel"/>
    <w:tmpl w:val="ECAC353E"/>
    <w:lvl w:ilvl="0" w:tplc="3E140D38">
      <w:start w:val="1"/>
      <w:numFmt w:val="lowerLetter"/>
      <w:lvlText w:val="%1)"/>
      <w:lvlJc w:val="left"/>
      <w:pPr>
        <w:ind w:left="720" w:hanging="360"/>
      </w:pPr>
      <w:rPr>
        <w:rFonts w:ascii="Arial" w:hAnsi="Arial" w:hint="default"/>
        <w:b w:val="0"/>
        <w:i w:val="0"/>
        <w:sz w:val="22"/>
      </w:rPr>
    </w:lvl>
    <w:lvl w:ilvl="1" w:tplc="063EB564">
      <w:start w:val="1"/>
      <w:numFmt w:val="lowerLetter"/>
      <w:lvlText w:val="%2)"/>
      <w:lvlJc w:val="left"/>
      <w:pPr>
        <w:ind w:left="1440" w:hanging="360"/>
      </w:pPr>
      <w:rPr>
        <w:rFonts w:ascii="Arial" w:hAnsi="Arial" w:cs="Times New Roman"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em w:val="no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FFA3837"/>
    <w:multiLevelType w:val="hybridMultilevel"/>
    <w:tmpl w:val="984E683C"/>
    <w:lvl w:ilvl="0" w:tplc="3E140D38">
      <w:start w:val="1"/>
      <w:numFmt w:val="lowerLetter"/>
      <w:lvlText w:val="%1)"/>
      <w:lvlJc w:val="left"/>
      <w:pPr>
        <w:ind w:left="720" w:hanging="360"/>
      </w:pPr>
      <w:rPr>
        <w:rFonts w:ascii="Arial" w:hAnsi="Arial" w:hint="default"/>
        <w:b w:val="0"/>
        <w:i w:val="0"/>
        <w:sz w:val="22"/>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69D56587"/>
    <w:multiLevelType w:val="hybridMultilevel"/>
    <w:tmpl w:val="787CAF58"/>
    <w:lvl w:ilvl="0" w:tplc="9A449320">
      <w:start w:val="1"/>
      <w:numFmt w:val="decimal"/>
      <w:lvlText w:val="%1)"/>
      <w:lvlJc w:val="left"/>
      <w:pPr>
        <w:tabs>
          <w:tab w:val="num" w:pos="720"/>
        </w:tabs>
        <w:ind w:left="720" w:hanging="360"/>
      </w:pPr>
      <w:rPr>
        <w:rFonts w:cs="Times New Roman" w:hint="default"/>
      </w:rPr>
    </w:lvl>
    <w:lvl w:ilvl="1" w:tplc="04050019" w:tentative="1">
      <w:start w:val="1"/>
      <w:numFmt w:val="lowerLetter"/>
      <w:lvlText w:val="%2."/>
      <w:lvlJc w:val="left"/>
      <w:pPr>
        <w:tabs>
          <w:tab w:val="num" w:pos="-720"/>
        </w:tabs>
        <w:ind w:left="-720" w:hanging="360"/>
      </w:pPr>
      <w:rPr>
        <w:rFonts w:cs="Times New Roman"/>
      </w:rPr>
    </w:lvl>
    <w:lvl w:ilvl="2" w:tplc="0405001B" w:tentative="1">
      <w:start w:val="1"/>
      <w:numFmt w:val="lowerRoman"/>
      <w:lvlText w:val="%3."/>
      <w:lvlJc w:val="right"/>
      <w:pPr>
        <w:tabs>
          <w:tab w:val="num" w:pos="0"/>
        </w:tabs>
        <w:ind w:hanging="180"/>
      </w:pPr>
      <w:rPr>
        <w:rFonts w:cs="Times New Roman"/>
      </w:rPr>
    </w:lvl>
    <w:lvl w:ilvl="3" w:tplc="0405000F" w:tentative="1">
      <w:start w:val="1"/>
      <w:numFmt w:val="decimal"/>
      <w:lvlText w:val="%4."/>
      <w:lvlJc w:val="left"/>
      <w:pPr>
        <w:tabs>
          <w:tab w:val="num" w:pos="720"/>
        </w:tabs>
        <w:ind w:left="720" w:hanging="360"/>
      </w:pPr>
      <w:rPr>
        <w:rFonts w:cs="Times New Roman"/>
      </w:rPr>
    </w:lvl>
    <w:lvl w:ilvl="4" w:tplc="04050019" w:tentative="1">
      <w:start w:val="1"/>
      <w:numFmt w:val="lowerLetter"/>
      <w:lvlText w:val="%5."/>
      <w:lvlJc w:val="left"/>
      <w:pPr>
        <w:tabs>
          <w:tab w:val="num" w:pos="1440"/>
        </w:tabs>
        <w:ind w:left="1440" w:hanging="360"/>
      </w:pPr>
      <w:rPr>
        <w:rFonts w:cs="Times New Roman"/>
      </w:rPr>
    </w:lvl>
    <w:lvl w:ilvl="5" w:tplc="0405001B" w:tentative="1">
      <w:start w:val="1"/>
      <w:numFmt w:val="lowerRoman"/>
      <w:lvlText w:val="%6."/>
      <w:lvlJc w:val="right"/>
      <w:pPr>
        <w:tabs>
          <w:tab w:val="num" w:pos="2160"/>
        </w:tabs>
        <w:ind w:left="2160" w:hanging="180"/>
      </w:pPr>
      <w:rPr>
        <w:rFonts w:cs="Times New Roman"/>
      </w:rPr>
    </w:lvl>
    <w:lvl w:ilvl="6" w:tplc="0405000F" w:tentative="1">
      <w:start w:val="1"/>
      <w:numFmt w:val="decimal"/>
      <w:lvlText w:val="%7."/>
      <w:lvlJc w:val="left"/>
      <w:pPr>
        <w:tabs>
          <w:tab w:val="num" w:pos="2880"/>
        </w:tabs>
        <w:ind w:left="2880" w:hanging="360"/>
      </w:pPr>
      <w:rPr>
        <w:rFonts w:cs="Times New Roman"/>
      </w:rPr>
    </w:lvl>
    <w:lvl w:ilvl="7" w:tplc="04050019" w:tentative="1">
      <w:start w:val="1"/>
      <w:numFmt w:val="lowerLetter"/>
      <w:lvlText w:val="%8."/>
      <w:lvlJc w:val="left"/>
      <w:pPr>
        <w:tabs>
          <w:tab w:val="num" w:pos="3600"/>
        </w:tabs>
        <w:ind w:left="3600" w:hanging="360"/>
      </w:pPr>
      <w:rPr>
        <w:rFonts w:cs="Times New Roman"/>
      </w:rPr>
    </w:lvl>
    <w:lvl w:ilvl="8" w:tplc="0405001B" w:tentative="1">
      <w:start w:val="1"/>
      <w:numFmt w:val="lowerRoman"/>
      <w:lvlText w:val="%9."/>
      <w:lvlJc w:val="right"/>
      <w:pPr>
        <w:tabs>
          <w:tab w:val="num" w:pos="4320"/>
        </w:tabs>
        <w:ind w:left="4320" w:hanging="180"/>
      </w:pPr>
      <w:rPr>
        <w:rFonts w:cs="Times New Roman"/>
      </w:rPr>
    </w:lvl>
  </w:abstractNum>
  <w:abstractNum w:abstractNumId="17" w15:restartNumberingAfterBreak="0">
    <w:nsid w:val="7A0269E1"/>
    <w:multiLevelType w:val="hybridMultilevel"/>
    <w:tmpl w:val="1B90A6D4"/>
    <w:lvl w:ilvl="0" w:tplc="8B4A02DC">
      <w:start w:val="1"/>
      <w:numFmt w:val="upperRoman"/>
      <w:pStyle w:val="kapitoly"/>
      <w:lvlText w:val="%1."/>
      <w:lvlJc w:val="left"/>
      <w:pPr>
        <w:ind w:left="720" w:hanging="360"/>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7"/>
  </w:num>
  <w:num w:numId="2">
    <w:abstractNumId w:val="7"/>
  </w:num>
  <w:num w:numId="3">
    <w:abstractNumId w:val="7"/>
    <w:lvlOverride w:ilvl="0">
      <w:startOverride w:val="1"/>
    </w:lvlOverride>
  </w:num>
  <w:num w:numId="4">
    <w:abstractNumId w:val="3"/>
  </w:num>
  <w:num w:numId="5">
    <w:abstractNumId w:val="3"/>
  </w:num>
  <w:num w:numId="6">
    <w:abstractNumId w:val="3"/>
  </w:num>
  <w:num w:numId="7">
    <w:abstractNumId w:val="5"/>
  </w:num>
  <w:num w:numId="8">
    <w:abstractNumId w:val="11"/>
  </w:num>
  <w:num w:numId="9">
    <w:abstractNumId w:val="7"/>
    <w:lvlOverride w:ilvl="0">
      <w:startOverride w:val="1"/>
    </w:lvlOverride>
  </w:num>
  <w:num w:numId="10">
    <w:abstractNumId w:val="12"/>
  </w:num>
  <w:num w:numId="11">
    <w:abstractNumId w:val="16"/>
  </w:num>
  <w:num w:numId="12">
    <w:abstractNumId w:val="0"/>
  </w:num>
  <w:num w:numId="13">
    <w:abstractNumId w:val="1"/>
  </w:num>
  <w:num w:numId="14">
    <w:abstractNumId w:val="1"/>
  </w:num>
  <w:num w:numId="15">
    <w:abstractNumId w:val="1"/>
  </w:num>
  <w:num w:numId="16">
    <w:abstractNumId w:val="1"/>
    <w:lvlOverride w:ilvl="0">
      <w:startOverride w:val="1"/>
    </w:lvlOverride>
  </w:num>
  <w:num w:numId="17">
    <w:abstractNumId w:val="1"/>
  </w:num>
  <w:num w:numId="18">
    <w:abstractNumId w:val="1"/>
    <w:lvlOverride w:ilvl="0">
      <w:startOverride w:val="1"/>
    </w:lvlOverride>
  </w:num>
  <w:num w:numId="19">
    <w:abstractNumId w:val="10"/>
  </w:num>
  <w:num w:numId="20">
    <w:abstractNumId w:val="6"/>
  </w:num>
  <w:num w:numId="21">
    <w:abstractNumId w:val="1"/>
    <w:lvlOverride w:ilvl="0">
      <w:startOverride w:val="1"/>
    </w:lvlOverride>
  </w:num>
  <w:num w:numId="22">
    <w:abstractNumId w:val="6"/>
    <w:lvlOverride w:ilvl="0">
      <w:startOverride w:val="1"/>
    </w:lvlOverride>
  </w:num>
  <w:num w:numId="23">
    <w:abstractNumId w:val="6"/>
    <w:lvlOverride w:ilvl="0">
      <w:startOverride w:val="1"/>
    </w:lvlOverride>
  </w:num>
  <w:num w:numId="24">
    <w:abstractNumId w:val="6"/>
    <w:lvlOverride w:ilvl="0">
      <w:startOverride w:val="1"/>
    </w:lvlOverride>
  </w:num>
  <w:num w:numId="25">
    <w:abstractNumId w:val="17"/>
  </w:num>
  <w:num w:numId="26">
    <w:abstractNumId w:val="4"/>
  </w:num>
  <w:num w:numId="27">
    <w:abstractNumId w:val="6"/>
    <w:lvlOverride w:ilvl="0">
      <w:startOverride w:val="1"/>
    </w:lvlOverride>
  </w:num>
  <w:num w:numId="28">
    <w:abstractNumId w:val="15"/>
  </w:num>
  <w:num w:numId="29">
    <w:abstractNumId w:val="6"/>
  </w:num>
  <w:num w:numId="30">
    <w:abstractNumId w:val="8"/>
  </w:num>
  <w:num w:numId="31">
    <w:abstractNumId w:val="6"/>
    <w:lvlOverride w:ilvl="0">
      <w:startOverride w:val="1"/>
    </w:lvlOverride>
  </w:num>
  <w:num w:numId="32">
    <w:abstractNumId w:val="14"/>
  </w:num>
  <w:num w:numId="33">
    <w:abstractNumId w:val="2"/>
  </w:num>
  <w:num w:numId="34">
    <w:abstractNumId w:val="9"/>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5"/>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M7Y0NjA1NLI0NzNV0lEKTi0uzszPAykwrgUAMhxGYywAAAA="/>
  </w:docVars>
  <w:rsids>
    <w:rsidRoot w:val="00E35450"/>
    <w:rsid w:val="00012A78"/>
    <w:rsid w:val="00017971"/>
    <w:rsid w:val="00035655"/>
    <w:rsid w:val="0004583E"/>
    <w:rsid w:val="000545D6"/>
    <w:rsid w:val="00077014"/>
    <w:rsid w:val="000C60BE"/>
    <w:rsid w:val="000E0717"/>
    <w:rsid w:val="000F0E80"/>
    <w:rsid w:val="000F1802"/>
    <w:rsid w:val="00101B47"/>
    <w:rsid w:val="001063E4"/>
    <w:rsid w:val="0013014B"/>
    <w:rsid w:val="001451C1"/>
    <w:rsid w:val="00154663"/>
    <w:rsid w:val="00162A28"/>
    <w:rsid w:val="00175598"/>
    <w:rsid w:val="00176390"/>
    <w:rsid w:val="0018259F"/>
    <w:rsid w:val="001900DE"/>
    <w:rsid w:val="001965A0"/>
    <w:rsid w:val="001A5626"/>
    <w:rsid w:val="001D4D96"/>
    <w:rsid w:val="001E5BA7"/>
    <w:rsid w:val="00244E2C"/>
    <w:rsid w:val="00245E39"/>
    <w:rsid w:val="0026548E"/>
    <w:rsid w:val="002967CC"/>
    <w:rsid w:val="002A3D0D"/>
    <w:rsid w:val="002A3E4D"/>
    <w:rsid w:val="002C15D7"/>
    <w:rsid w:val="002C2A5A"/>
    <w:rsid w:val="002C3EA7"/>
    <w:rsid w:val="002E5A90"/>
    <w:rsid w:val="00304437"/>
    <w:rsid w:val="003051DA"/>
    <w:rsid w:val="0031202A"/>
    <w:rsid w:val="00312297"/>
    <w:rsid w:val="00320FD6"/>
    <w:rsid w:val="00333875"/>
    <w:rsid w:val="003758C3"/>
    <w:rsid w:val="003810DE"/>
    <w:rsid w:val="00396DB5"/>
    <w:rsid w:val="003B2A7C"/>
    <w:rsid w:val="003D4C04"/>
    <w:rsid w:val="003D5C27"/>
    <w:rsid w:val="00412E97"/>
    <w:rsid w:val="004241C8"/>
    <w:rsid w:val="00465E1F"/>
    <w:rsid w:val="00473BB2"/>
    <w:rsid w:val="00491172"/>
    <w:rsid w:val="004B0C66"/>
    <w:rsid w:val="004C3DFE"/>
    <w:rsid w:val="004C5E07"/>
    <w:rsid w:val="004D54E9"/>
    <w:rsid w:val="004F0C69"/>
    <w:rsid w:val="0050652D"/>
    <w:rsid w:val="00511248"/>
    <w:rsid w:val="00514D68"/>
    <w:rsid w:val="00524927"/>
    <w:rsid w:val="00532FBF"/>
    <w:rsid w:val="00542BD0"/>
    <w:rsid w:val="00580668"/>
    <w:rsid w:val="0059166D"/>
    <w:rsid w:val="005E61AF"/>
    <w:rsid w:val="00605F54"/>
    <w:rsid w:val="006150D1"/>
    <w:rsid w:val="006217DE"/>
    <w:rsid w:val="00627C20"/>
    <w:rsid w:val="00647DE8"/>
    <w:rsid w:val="00656399"/>
    <w:rsid w:val="00657036"/>
    <w:rsid w:val="006631A3"/>
    <w:rsid w:val="007119B2"/>
    <w:rsid w:val="00712EC9"/>
    <w:rsid w:val="007356F9"/>
    <w:rsid w:val="00771CF9"/>
    <w:rsid w:val="007731FC"/>
    <w:rsid w:val="00773701"/>
    <w:rsid w:val="00790665"/>
    <w:rsid w:val="00790F8F"/>
    <w:rsid w:val="007A467B"/>
    <w:rsid w:val="007C0E19"/>
    <w:rsid w:val="007C25BB"/>
    <w:rsid w:val="007C6DC9"/>
    <w:rsid w:val="007D018A"/>
    <w:rsid w:val="008061D0"/>
    <w:rsid w:val="00806B36"/>
    <w:rsid w:val="00824EF5"/>
    <w:rsid w:val="008406C6"/>
    <w:rsid w:val="00842D2E"/>
    <w:rsid w:val="008526BC"/>
    <w:rsid w:val="008527EE"/>
    <w:rsid w:val="008636F8"/>
    <w:rsid w:val="008734B6"/>
    <w:rsid w:val="008B414C"/>
    <w:rsid w:val="008B62D2"/>
    <w:rsid w:val="00900998"/>
    <w:rsid w:val="009011D3"/>
    <w:rsid w:val="0091179E"/>
    <w:rsid w:val="00926700"/>
    <w:rsid w:val="009361E6"/>
    <w:rsid w:val="00937C63"/>
    <w:rsid w:val="00941698"/>
    <w:rsid w:val="0096700D"/>
    <w:rsid w:val="00967B0E"/>
    <w:rsid w:val="009A4611"/>
    <w:rsid w:val="009D4486"/>
    <w:rsid w:val="009E1FC9"/>
    <w:rsid w:val="009E30FA"/>
    <w:rsid w:val="00A150E2"/>
    <w:rsid w:val="00A255F6"/>
    <w:rsid w:val="00A30825"/>
    <w:rsid w:val="00A86BE0"/>
    <w:rsid w:val="00AA2E62"/>
    <w:rsid w:val="00AB3461"/>
    <w:rsid w:val="00AB761A"/>
    <w:rsid w:val="00AC5F35"/>
    <w:rsid w:val="00AD132A"/>
    <w:rsid w:val="00AF3632"/>
    <w:rsid w:val="00B54802"/>
    <w:rsid w:val="00B57AD4"/>
    <w:rsid w:val="00B61E4C"/>
    <w:rsid w:val="00B6373E"/>
    <w:rsid w:val="00B7225A"/>
    <w:rsid w:val="00B76DA8"/>
    <w:rsid w:val="00BC0827"/>
    <w:rsid w:val="00BC72CF"/>
    <w:rsid w:val="00BF1949"/>
    <w:rsid w:val="00BF26A6"/>
    <w:rsid w:val="00C206C2"/>
    <w:rsid w:val="00C410E2"/>
    <w:rsid w:val="00C520D7"/>
    <w:rsid w:val="00CA72E5"/>
    <w:rsid w:val="00CB1049"/>
    <w:rsid w:val="00CB3F7B"/>
    <w:rsid w:val="00CC1FF1"/>
    <w:rsid w:val="00CD097B"/>
    <w:rsid w:val="00CD40DA"/>
    <w:rsid w:val="00D059B3"/>
    <w:rsid w:val="00D103E0"/>
    <w:rsid w:val="00D16AA7"/>
    <w:rsid w:val="00D16EFC"/>
    <w:rsid w:val="00D333FC"/>
    <w:rsid w:val="00D36AD3"/>
    <w:rsid w:val="00D61386"/>
    <w:rsid w:val="00D73453"/>
    <w:rsid w:val="00D975AE"/>
    <w:rsid w:val="00DA2815"/>
    <w:rsid w:val="00DB3271"/>
    <w:rsid w:val="00DC1E49"/>
    <w:rsid w:val="00DC7021"/>
    <w:rsid w:val="00DD072D"/>
    <w:rsid w:val="00DD571B"/>
    <w:rsid w:val="00DF048C"/>
    <w:rsid w:val="00DF04C9"/>
    <w:rsid w:val="00DF7BA7"/>
    <w:rsid w:val="00E042C6"/>
    <w:rsid w:val="00E07AE2"/>
    <w:rsid w:val="00E13D44"/>
    <w:rsid w:val="00E32DBA"/>
    <w:rsid w:val="00E35450"/>
    <w:rsid w:val="00E505B8"/>
    <w:rsid w:val="00E60BF0"/>
    <w:rsid w:val="00EA3795"/>
    <w:rsid w:val="00EA5E57"/>
    <w:rsid w:val="00EB18CE"/>
    <w:rsid w:val="00EB69BF"/>
    <w:rsid w:val="00EC05E4"/>
    <w:rsid w:val="00EC341D"/>
    <w:rsid w:val="00EE3540"/>
    <w:rsid w:val="00EE3D88"/>
    <w:rsid w:val="00EF0BFA"/>
    <w:rsid w:val="00EF3B7F"/>
    <w:rsid w:val="00F02303"/>
    <w:rsid w:val="00F06BB9"/>
    <w:rsid w:val="00F11848"/>
    <w:rsid w:val="00F1303A"/>
    <w:rsid w:val="00F44B7A"/>
    <w:rsid w:val="00F6537E"/>
    <w:rsid w:val="00F763EE"/>
    <w:rsid w:val="00F8524A"/>
    <w:rsid w:val="00F961DA"/>
    <w:rsid w:val="00FB4562"/>
    <w:rsid w:val="00FC615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CB7112F"/>
  <w15:docId w15:val="{D38AAE80-E332-4870-B9F7-57D5C5223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8526BC"/>
    <w:pPr>
      <w:spacing w:after="120" w:line="240" w:lineRule="auto"/>
      <w:jc w:val="both"/>
    </w:pPr>
    <w:rPr>
      <w:rFonts w:cs="Times New Roman"/>
      <w:sz w:val="20"/>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info">
    <w:name w:val="info"/>
    <w:next w:val="Normln"/>
    <w:uiPriority w:val="99"/>
    <w:rsid w:val="00E35450"/>
    <w:pPr>
      <w:spacing w:after="60" w:line="240" w:lineRule="auto"/>
      <w:jc w:val="both"/>
    </w:pPr>
    <w:rPr>
      <w:rFonts w:ascii="Trebuchet MS" w:hAnsi="Trebuchet MS" w:cs="Times New Roman"/>
      <w:sz w:val="20"/>
      <w:lang w:eastAsia="en-US"/>
    </w:rPr>
  </w:style>
  <w:style w:type="paragraph" w:styleId="Bezmezer">
    <w:name w:val="No Spacing"/>
    <w:next w:val="Normln"/>
    <w:uiPriority w:val="1"/>
    <w:qFormat/>
    <w:rsid w:val="00E35450"/>
    <w:pPr>
      <w:numPr>
        <w:numId w:val="2"/>
      </w:numPr>
      <w:spacing w:after="60" w:line="240" w:lineRule="auto"/>
      <w:jc w:val="both"/>
    </w:pPr>
    <w:rPr>
      <w:rFonts w:ascii="Times New Roman" w:hAnsi="Times New Roman" w:cs="Times New Roman"/>
      <w:lang w:eastAsia="en-US"/>
    </w:rPr>
  </w:style>
  <w:style w:type="paragraph" w:styleId="Seznam">
    <w:name w:val="List"/>
    <w:basedOn w:val="Normln"/>
    <w:next w:val="Normlnodsazen"/>
    <w:uiPriority w:val="99"/>
    <w:rsid w:val="00E35450"/>
    <w:pPr>
      <w:numPr>
        <w:numId w:val="4"/>
      </w:numPr>
      <w:spacing w:after="60"/>
    </w:pPr>
    <w:rPr>
      <w:rFonts w:ascii="Times New Roman" w:hAnsi="Times New Roman"/>
    </w:rPr>
  </w:style>
  <w:style w:type="paragraph" w:styleId="Normlnodsazen">
    <w:name w:val="Normal Indent"/>
    <w:basedOn w:val="Normln"/>
    <w:uiPriority w:val="99"/>
    <w:semiHidden/>
    <w:rsid w:val="00E35450"/>
    <w:pPr>
      <w:ind w:left="708"/>
    </w:pPr>
  </w:style>
  <w:style w:type="paragraph" w:styleId="Zhlav">
    <w:name w:val="header"/>
    <w:basedOn w:val="Normln"/>
    <w:link w:val="ZhlavChar"/>
    <w:uiPriority w:val="99"/>
    <w:semiHidden/>
    <w:rsid w:val="00605F54"/>
    <w:pPr>
      <w:tabs>
        <w:tab w:val="center" w:pos="4536"/>
        <w:tab w:val="right" w:pos="9072"/>
      </w:tabs>
      <w:spacing w:after="0"/>
    </w:pPr>
  </w:style>
  <w:style w:type="character" w:customStyle="1" w:styleId="ZhlavChar">
    <w:name w:val="Záhlaví Char"/>
    <w:basedOn w:val="Standardnpsmoodstavce"/>
    <w:link w:val="Zhlav"/>
    <w:uiPriority w:val="99"/>
    <w:semiHidden/>
    <w:locked/>
    <w:rsid w:val="00605F54"/>
    <w:rPr>
      <w:rFonts w:eastAsia="Times New Roman" w:cs="Times New Roman"/>
    </w:rPr>
  </w:style>
  <w:style w:type="paragraph" w:styleId="Zpat">
    <w:name w:val="footer"/>
    <w:basedOn w:val="Normln"/>
    <w:link w:val="ZpatChar"/>
    <w:uiPriority w:val="99"/>
    <w:semiHidden/>
    <w:rsid w:val="00605F54"/>
    <w:pPr>
      <w:tabs>
        <w:tab w:val="center" w:pos="4536"/>
        <w:tab w:val="right" w:pos="9072"/>
      </w:tabs>
      <w:spacing w:after="0"/>
    </w:pPr>
  </w:style>
  <w:style w:type="character" w:customStyle="1" w:styleId="ZpatChar">
    <w:name w:val="Zápatí Char"/>
    <w:basedOn w:val="Standardnpsmoodstavce"/>
    <w:link w:val="Zpat"/>
    <w:uiPriority w:val="99"/>
    <w:semiHidden/>
    <w:locked/>
    <w:rsid w:val="00605F54"/>
    <w:rPr>
      <w:rFonts w:eastAsia="Times New Roman" w:cs="Times New Roman"/>
    </w:rPr>
  </w:style>
  <w:style w:type="character" w:styleId="Odkaznakoment">
    <w:name w:val="annotation reference"/>
    <w:basedOn w:val="Standardnpsmoodstavce"/>
    <w:uiPriority w:val="99"/>
    <w:semiHidden/>
    <w:rsid w:val="00A30825"/>
    <w:rPr>
      <w:rFonts w:cs="Times New Roman"/>
      <w:sz w:val="16"/>
      <w:szCs w:val="16"/>
    </w:rPr>
  </w:style>
  <w:style w:type="paragraph" w:styleId="Textkomente">
    <w:name w:val="annotation text"/>
    <w:basedOn w:val="Normln"/>
    <w:link w:val="TextkomenteChar"/>
    <w:uiPriority w:val="99"/>
    <w:semiHidden/>
    <w:rsid w:val="00A30825"/>
    <w:rPr>
      <w:szCs w:val="20"/>
    </w:rPr>
  </w:style>
  <w:style w:type="character" w:customStyle="1" w:styleId="TextkomenteChar">
    <w:name w:val="Text komentáře Char"/>
    <w:basedOn w:val="Standardnpsmoodstavce"/>
    <w:link w:val="Textkomente"/>
    <w:uiPriority w:val="99"/>
    <w:semiHidden/>
    <w:locked/>
    <w:rsid w:val="00A30825"/>
    <w:rPr>
      <w:rFonts w:eastAsia="Times New Roman" w:cs="Times New Roman"/>
      <w:sz w:val="20"/>
      <w:szCs w:val="20"/>
    </w:rPr>
  </w:style>
  <w:style w:type="paragraph" w:styleId="Pedmtkomente">
    <w:name w:val="annotation subject"/>
    <w:basedOn w:val="Textkomente"/>
    <w:next w:val="Textkomente"/>
    <w:link w:val="PedmtkomenteChar"/>
    <w:uiPriority w:val="99"/>
    <w:semiHidden/>
    <w:rsid w:val="00A30825"/>
    <w:rPr>
      <w:b/>
      <w:bCs/>
    </w:rPr>
  </w:style>
  <w:style w:type="character" w:customStyle="1" w:styleId="PedmtkomenteChar">
    <w:name w:val="Předmět komentáře Char"/>
    <w:basedOn w:val="TextkomenteChar"/>
    <w:link w:val="Pedmtkomente"/>
    <w:uiPriority w:val="99"/>
    <w:semiHidden/>
    <w:locked/>
    <w:rsid w:val="00A30825"/>
    <w:rPr>
      <w:rFonts w:eastAsia="Times New Roman" w:cs="Times New Roman"/>
      <w:b/>
      <w:bCs/>
      <w:sz w:val="20"/>
      <w:szCs w:val="20"/>
    </w:rPr>
  </w:style>
  <w:style w:type="paragraph" w:styleId="Textbubliny">
    <w:name w:val="Balloon Text"/>
    <w:basedOn w:val="Normln"/>
    <w:link w:val="TextbublinyChar"/>
    <w:uiPriority w:val="99"/>
    <w:semiHidden/>
    <w:rsid w:val="00A30825"/>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A30825"/>
    <w:rPr>
      <w:rFonts w:ascii="Tahoma" w:hAnsi="Tahoma" w:cs="Tahoma"/>
      <w:sz w:val="16"/>
      <w:szCs w:val="16"/>
    </w:rPr>
  </w:style>
  <w:style w:type="paragraph" w:customStyle="1" w:styleId="text">
    <w:name w:val="text"/>
    <w:basedOn w:val="Normln"/>
    <w:uiPriority w:val="99"/>
    <w:rsid w:val="00DB3271"/>
    <w:pPr>
      <w:tabs>
        <w:tab w:val="left" w:leader="hyphen" w:pos="9072"/>
      </w:tabs>
      <w:suppressAutoHyphens/>
      <w:spacing w:before="40" w:after="0" w:line="264" w:lineRule="auto"/>
      <w:ind w:firstLine="567"/>
    </w:pPr>
    <w:rPr>
      <w:rFonts w:ascii="Book Antiqua" w:hAnsi="Book Antiqua"/>
      <w:szCs w:val="20"/>
      <w:lang w:eastAsia="ar-SA"/>
    </w:rPr>
  </w:style>
  <w:style w:type="paragraph" w:customStyle="1" w:styleId="hlavickasmlouvy">
    <w:name w:val="hlavicka_smlouvy"/>
    <w:next w:val="Normln"/>
    <w:qFormat/>
    <w:rsid w:val="008526BC"/>
    <w:pPr>
      <w:spacing w:after="120" w:line="240" w:lineRule="auto"/>
      <w:contextualSpacing/>
    </w:pPr>
    <w:rPr>
      <w:rFonts w:cs="Times New Roman"/>
      <w:sz w:val="20"/>
      <w:lang w:eastAsia="en-US"/>
    </w:rPr>
  </w:style>
  <w:style w:type="character" w:customStyle="1" w:styleId="tun">
    <w:name w:val="tučné"/>
    <w:basedOn w:val="Standardnpsmoodstavce"/>
    <w:uiPriority w:val="99"/>
    <w:qFormat/>
    <w:rsid w:val="008526BC"/>
    <w:rPr>
      <w:rFonts w:ascii="Arial" w:hAnsi="Arial"/>
      <w:b/>
      <w:sz w:val="20"/>
    </w:rPr>
  </w:style>
  <w:style w:type="paragraph" w:customStyle="1" w:styleId="seznamcislovany">
    <w:name w:val="seznam_cislovany"/>
    <w:basedOn w:val="Normln"/>
    <w:qFormat/>
    <w:rsid w:val="008526BC"/>
    <w:pPr>
      <w:keepLines/>
      <w:numPr>
        <w:numId w:val="13"/>
      </w:numPr>
      <w:spacing w:after="60"/>
      <w:ind w:left="714" w:hanging="357"/>
    </w:pPr>
  </w:style>
  <w:style w:type="paragraph" w:styleId="Nzev">
    <w:name w:val="Title"/>
    <w:next w:val="Normln"/>
    <w:link w:val="NzevChar"/>
    <w:qFormat/>
    <w:locked/>
    <w:rsid w:val="00627C20"/>
    <w:pPr>
      <w:spacing w:after="300"/>
      <w:contextualSpacing/>
      <w:jc w:val="center"/>
    </w:pPr>
    <w:rPr>
      <w:rFonts w:eastAsiaTheme="majorEastAsia" w:cstheme="majorBidi"/>
      <w:b/>
      <w:color w:val="000000" w:themeColor="text1"/>
      <w:spacing w:val="5"/>
      <w:kern w:val="28"/>
      <w:sz w:val="26"/>
      <w:szCs w:val="52"/>
      <w:lang w:eastAsia="en-US"/>
    </w:rPr>
  </w:style>
  <w:style w:type="character" w:customStyle="1" w:styleId="NzevChar">
    <w:name w:val="Název Char"/>
    <w:basedOn w:val="Standardnpsmoodstavce"/>
    <w:link w:val="Nzev"/>
    <w:rsid w:val="00627C20"/>
    <w:rPr>
      <w:rFonts w:eastAsiaTheme="majorEastAsia" w:cstheme="majorBidi"/>
      <w:b/>
      <w:color w:val="000000" w:themeColor="text1"/>
      <w:spacing w:val="5"/>
      <w:kern w:val="28"/>
      <w:sz w:val="26"/>
      <w:szCs w:val="52"/>
      <w:lang w:eastAsia="en-US"/>
    </w:rPr>
  </w:style>
  <w:style w:type="paragraph" w:customStyle="1" w:styleId="odrazky">
    <w:name w:val="odrazky"/>
    <w:qFormat/>
    <w:rsid w:val="00627C20"/>
    <w:pPr>
      <w:keepLines/>
      <w:numPr>
        <w:ilvl w:val="1"/>
        <w:numId w:val="20"/>
      </w:numPr>
      <w:spacing w:after="60" w:line="240" w:lineRule="auto"/>
      <w:ind w:left="709" w:hanging="283"/>
      <w:jc w:val="both"/>
    </w:pPr>
    <w:rPr>
      <w:rFonts w:cs="Times New Roman"/>
      <w:sz w:val="20"/>
      <w:lang w:eastAsia="en-US"/>
    </w:rPr>
  </w:style>
  <w:style w:type="paragraph" w:customStyle="1" w:styleId="konkretizacepraxe">
    <w:name w:val="konkretizace_praxe"/>
    <w:basedOn w:val="hlavickasmlouvy"/>
    <w:qFormat/>
    <w:rsid w:val="008526BC"/>
    <w:pPr>
      <w:contextualSpacing w:val="0"/>
    </w:pPr>
  </w:style>
  <w:style w:type="paragraph" w:customStyle="1" w:styleId="kapitoly">
    <w:name w:val="kapitoly"/>
    <w:qFormat/>
    <w:rsid w:val="00627C20"/>
    <w:pPr>
      <w:keepNext/>
      <w:keepLines/>
      <w:numPr>
        <w:numId w:val="25"/>
      </w:numPr>
      <w:spacing w:before="480" w:after="120" w:line="240" w:lineRule="auto"/>
      <w:ind w:left="714" w:hanging="357"/>
      <w:jc w:val="center"/>
    </w:pPr>
    <w:rPr>
      <w:rFonts w:cs="Times New Roman"/>
      <w:b/>
      <w:sz w:val="20"/>
      <w:szCs w:val="21"/>
      <w:lang w:eastAsia="en-US"/>
    </w:rPr>
  </w:style>
  <w:style w:type="character" w:styleId="Hypertextovodkaz">
    <w:name w:val="Hyperlink"/>
    <w:basedOn w:val="Standardnpsmoodstavce"/>
    <w:uiPriority w:val="99"/>
    <w:unhideWhenUsed/>
    <w:rsid w:val="008526BC"/>
    <w:rPr>
      <w:color w:val="0000FF" w:themeColor="hyperlink"/>
      <w:u w:val="single"/>
    </w:rPr>
  </w:style>
  <w:style w:type="table" w:styleId="Mkatabulky">
    <w:name w:val="Table Grid"/>
    <w:basedOn w:val="Normlntabulka"/>
    <w:locked/>
    <w:rsid w:val="00824E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D734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t_sanderova@utb.cz"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634471DC9762A946BBECBC51F5A6E3D1" ma:contentTypeVersion="13" ma:contentTypeDescription="Vytvoří nový dokument" ma:contentTypeScope="" ma:versionID="9375bc2f51e29fe986d332d63ef84e90">
  <xsd:schema xmlns:xsd="http://www.w3.org/2001/XMLSchema" xmlns:xs="http://www.w3.org/2001/XMLSchema" xmlns:p="http://schemas.microsoft.com/office/2006/metadata/properties" xmlns:ns3="00406292-4964-4929-9097-6365269a3cbe" xmlns:ns4="02f98b4a-c35c-4314-a5aa-2d5885035a76" targetNamespace="http://schemas.microsoft.com/office/2006/metadata/properties" ma:root="true" ma:fieldsID="44afd3f760f878446f047543c97e3839" ns3:_="" ns4:_="">
    <xsd:import namespace="00406292-4964-4929-9097-6365269a3cbe"/>
    <xsd:import namespace="02f98b4a-c35c-4314-a5aa-2d5885035a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406292-4964-4929-9097-6365269a3cb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f98b4a-c35c-4314-a5aa-2d5885035a76"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element name="SharingHintHash" ma:index="18"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E71972-B934-4F56-90EA-F503C0D34E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F5767FC-9228-4862-8845-4BD5A8FE0820}">
  <ds:schemaRefs>
    <ds:schemaRef ds:uri="http://schemas.microsoft.com/sharepoint/v3/contenttype/forms"/>
  </ds:schemaRefs>
</ds:datastoreItem>
</file>

<file path=customXml/itemProps3.xml><?xml version="1.0" encoding="utf-8"?>
<ds:datastoreItem xmlns:ds="http://schemas.openxmlformats.org/officeDocument/2006/customXml" ds:itemID="{F8ACCF4C-C9B1-4C5D-AC53-CC2F5A06BF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406292-4964-4929-9097-6365269a3cbe"/>
    <ds:schemaRef ds:uri="02f98b4a-c35c-4314-a5aa-2d5885035a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134</Words>
  <Characters>6693</Characters>
  <Application>Microsoft Office Word</Application>
  <DocSecurity>0</DocSecurity>
  <Lines>55</Lines>
  <Paragraphs>15</Paragraphs>
  <ScaleCrop>false</ScaleCrop>
  <HeadingPairs>
    <vt:vector size="2" baseType="variant">
      <vt:variant>
        <vt:lpstr>Název</vt:lpstr>
      </vt:variant>
      <vt:variant>
        <vt:i4>1</vt:i4>
      </vt:variant>
    </vt:vector>
  </HeadingPairs>
  <TitlesOfParts>
    <vt:vector size="1" baseType="lpstr">
      <vt:lpstr>Smlouva o výkonu odborné praxe v BSP</vt:lpstr>
    </vt:vector>
  </TitlesOfParts>
  <Company/>
  <LinksUpToDate>false</LinksUpToDate>
  <CharactersWithSpaces>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ýkonu odborné praxe v BSP</dc:title>
  <dc:creator>Marek Tomaštík</dc:creator>
  <cp:lastModifiedBy>Marek Tomaštík</cp:lastModifiedBy>
  <cp:revision>4</cp:revision>
  <cp:lastPrinted>2016-01-07T06:37:00Z</cp:lastPrinted>
  <dcterms:created xsi:type="dcterms:W3CDTF">2022-01-03T13:48:00Z</dcterms:created>
  <dcterms:modified xsi:type="dcterms:W3CDTF">2022-01-07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4471DC9762A946BBECBC51F5A6E3D1</vt:lpwstr>
  </property>
</Properties>
</file>